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9C28" w14:textId="77777777" w:rsidR="00363213" w:rsidRPr="00503176" w:rsidRDefault="00363213" w:rsidP="00363213">
      <w:pPr>
        <w:pStyle w:val="Title"/>
        <w:spacing w:after="120"/>
        <w:jc w:val="left"/>
        <w:rPr>
          <w:rFonts w:ascii="Sylfaen" w:hAnsi="Sylfaen"/>
          <w:sz w:val="22"/>
          <w:szCs w:val="22"/>
          <w:lang w:val="ka-GE"/>
        </w:rPr>
      </w:pPr>
      <w:r w:rsidRPr="00503176">
        <w:rPr>
          <w:rFonts w:ascii="Sylfaen" w:hAnsi="Sylfaen"/>
          <w:sz w:val="22"/>
          <w:szCs w:val="22"/>
          <w:lang w:val="ka-GE"/>
        </w:rPr>
        <w:t>მომსახურების მომწოდებლის</w:t>
      </w:r>
      <w:r w:rsidRPr="00503176">
        <w:rPr>
          <w:rFonts w:ascii="Sylfaen" w:hAnsi="Sylfaen"/>
          <w:sz w:val="22"/>
          <w:szCs w:val="22"/>
        </w:rPr>
        <w:t xml:space="preserve"> (</w:t>
      </w:r>
      <w:r w:rsidRPr="00503176">
        <w:rPr>
          <w:rFonts w:ascii="Sylfaen" w:hAnsi="Sylfaen"/>
          <w:sz w:val="22"/>
          <w:szCs w:val="22"/>
          <w:lang w:val="ka-GE"/>
        </w:rPr>
        <w:t>შემსრულებლის</w:t>
      </w:r>
      <w:r w:rsidRPr="00503176">
        <w:rPr>
          <w:rFonts w:ascii="Sylfaen" w:hAnsi="Sylfaen"/>
          <w:sz w:val="22"/>
          <w:szCs w:val="22"/>
        </w:rPr>
        <w:t>)</w:t>
      </w:r>
      <w:r w:rsidRPr="00503176">
        <w:rPr>
          <w:rFonts w:ascii="Sylfaen" w:hAnsi="Sylfaen"/>
          <w:sz w:val="22"/>
          <w:szCs w:val="22"/>
          <w:lang w:val="ka-GE"/>
        </w:rPr>
        <w:t xml:space="preserve"> ფისკალური განცხადება</w:t>
      </w:r>
    </w:p>
    <w:p w14:paraId="210F52C5" w14:textId="77777777" w:rsidR="00363213" w:rsidRPr="00503176" w:rsidRDefault="00363213" w:rsidP="00363213">
      <w:pPr>
        <w:jc w:val="both"/>
        <w:rPr>
          <w:rFonts w:ascii="Sylfaen" w:hAnsi="Sylfaen"/>
          <w:i/>
          <w:iCs/>
          <w:sz w:val="22"/>
          <w:szCs w:val="22"/>
        </w:rPr>
      </w:pPr>
      <w:r w:rsidRPr="00503176">
        <w:rPr>
          <w:rFonts w:ascii="Sylfaen" w:hAnsi="Sylfaen"/>
          <w:i/>
          <w:iCs/>
          <w:sz w:val="22"/>
          <w:szCs w:val="22"/>
        </w:rPr>
        <w:t xml:space="preserve">აღნიშნული ფორმა გამოიყენება ხელშეკრულების შედგენისთვის და ასევე  სოლიდარობის ფონდი PL საქართველოს  ფისკალური ანგარიშებისთვის საქართველოს საგადასახადო ორგანოებში  </w:t>
      </w:r>
    </w:p>
    <w:p w14:paraId="63E717CC" w14:textId="77777777" w:rsidR="00363213" w:rsidRPr="00503176" w:rsidRDefault="00363213" w:rsidP="00363213">
      <w:pPr>
        <w:jc w:val="both"/>
        <w:rPr>
          <w:rFonts w:ascii="Sylfaen" w:hAnsi="Sylfaen"/>
          <w:sz w:val="22"/>
          <w:szCs w:val="22"/>
        </w:rPr>
      </w:pPr>
      <w:r w:rsidRPr="00503176">
        <w:rPr>
          <w:rStyle w:val="normaltextrun"/>
          <w:rFonts w:ascii="Sylfaen" w:hAnsi="Sylfaen"/>
          <w:color w:val="000000"/>
          <w:sz w:val="22"/>
          <w:szCs w:val="22"/>
          <w:shd w:val="clear" w:color="auto" w:fill="FFFFFF"/>
        </w:rPr>
        <w:t xml:space="preserve">                                                       </w:t>
      </w:r>
    </w:p>
    <w:p w14:paraId="3388CAD9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სახელი</w:t>
      </w:r>
    </w:p>
    <w:p w14:paraId="21DAA33A" w14:textId="6CC511D5" w:rsidR="00363213" w:rsidRPr="00503176" w:rsidRDefault="003476C0" w:rsidP="00363213">
      <w:pPr>
        <w:jc w:val="both"/>
        <w:rPr>
          <w:rFonts w:ascii="Sylfaen" w:hAnsi="Sylfaen"/>
          <w:sz w:val="22"/>
          <w:szCs w:val="22"/>
        </w:rPr>
      </w:pPr>
      <w:sdt>
        <w:sdtPr>
          <w:rPr>
            <w:rFonts w:ascii="Sylfaen" w:hAnsi="Sylfaen"/>
            <w:color w:val="2B579A"/>
            <w:sz w:val="22"/>
            <w:szCs w:val="22"/>
            <w:shd w:val="clear" w:color="auto" w:fill="E6E6E6"/>
            <w:lang w:val="pl-PL"/>
          </w:rPr>
          <w:id w:val="-1677262853"/>
        </w:sdtPr>
        <w:sdtEndPr/>
        <w:sdtContent>
          <w:r w:rsidR="00363213" w:rsidRPr="00503176">
            <w:rPr>
              <w:rStyle w:val="normaltextrun"/>
              <w:rFonts w:ascii="Sylfaen" w:hAnsi="Sylfaen"/>
              <w:color w:val="000000"/>
              <w:sz w:val="22"/>
              <w:szCs w:val="22"/>
              <w:shd w:val="clear" w:color="auto" w:fill="FFFFFF"/>
            </w:rPr>
            <w:t xml:space="preserve">თქვენი სახელი                                                                                                  </w:t>
          </w:r>
        </w:sdtContent>
      </w:sdt>
      <w:r w:rsidR="00363213" w:rsidRPr="00503176">
        <w:rPr>
          <w:rFonts w:ascii="Sylfaen" w:hAnsi="Sylfaen"/>
          <w:sz w:val="22"/>
          <w:szCs w:val="22"/>
        </w:rPr>
        <w:t xml:space="preserve"> </w:t>
      </w:r>
    </w:p>
    <w:p w14:paraId="5BB4AAFB" w14:textId="77777777" w:rsidR="00363213" w:rsidRPr="00503176" w:rsidRDefault="00363213" w:rsidP="00363213">
      <w:pPr>
        <w:jc w:val="both"/>
        <w:rPr>
          <w:rFonts w:ascii="Sylfaen" w:hAnsi="Sylfaen"/>
          <w:i/>
          <w:sz w:val="22"/>
          <w:szCs w:val="22"/>
        </w:rPr>
      </w:pPr>
    </w:p>
    <w:p w14:paraId="3D1040E4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გვარი</w:t>
      </w:r>
    </w:p>
    <w:p w14:paraId="33963F46" w14:textId="5F4A0B64" w:rsidR="00363213" w:rsidRPr="00B116E8" w:rsidRDefault="00363213" w:rsidP="00363213">
      <w:pPr>
        <w:jc w:val="both"/>
        <w:rPr>
          <w:rFonts w:ascii="Sylfaen" w:hAnsi="Sylfaen"/>
          <w:sz w:val="22"/>
          <w:szCs w:val="22"/>
          <w:lang w:val="ka-GE"/>
        </w:rPr>
      </w:pPr>
      <w:r w:rsidRPr="00503176">
        <w:rPr>
          <w:rFonts w:ascii="Sylfaen" w:hAnsi="Sylfaen"/>
          <w:sz w:val="22"/>
          <w:szCs w:val="22"/>
          <w:shd w:val="clear" w:color="auto" w:fill="E6E6E6"/>
        </w:rPr>
        <w:t>თქვენი გვარი:</w:t>
      </w:r>
      <w:r w:rsidR="00B116E8">
        <w:rPr>
          <w:rFonts w:ascii="Sylfaen" w:hAnsi="Sylfaen"/>
          <w:sz w:val="22"/>
          <w:szCs w:val="22"/>
          <w:shd w:val="clear" w:color="auto" w:fill="E6E6E6"/>
          <w:lang w:val="ka-GE"/>
        </w:rPr>
        <w:t xml:space="preserve">                                                  </w:t>
      </w:r>
    </w:p>
    <w:p w14:paraId="26062F1B" w14:textId="77777777" w:rsidR="00363213" w:rsidRPr="00503176" w:rsidRDefault="00363213" w:rsidP="00363213">
      <w:pPr>
        <w:jc w:val="both"/>
        <w:rPr>
          <w:rFonts w:ascii="Sylfaen" w:hAnsi="Sylfaen"/>
          <w:sz w:val="22"/>
          <w:szCs w:val="22"/>
        </w:rPr>
      </w:pPr>
    </w:p>
    <w:p w14:paraId="5649EE02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მობილურის ნომერი</w:t>
      </w:r>
    </w:p>
    <w:p w14:paraId="6D3C9C57" w14:textId="36A3F4A3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  <w:lang w:val="ka-GE"/>
        </w:rPr>
      </w:pPr>
      <w:r w:rsidRPr="00503176">
        <w:rPr>
          <w:rFonts w:ascii="Sylfaen" w:hAnsi="Sylfaen"/>
          <w:sz w:val="22"/>
          <w:szCs w:val="22"/>
        </w:rPr>
        <w:t>თქვენი მობილურის</w:t>
      </w:r>
      <w:r w:rsidR="00770E23" w:rsidRPr="00503176">
        <w:rPr>
          <w:rFonts w:ascii="Sylfaen" w:hAnsi="Sylfaen"/>
          <w:sz w:val="22"/>
          <w:szCs w:val="22"/>
        </w:rPr>
        <w:t xml:space="preserve"> </w:t>
      </w:r>
      <w:r w:rsidR="00770E23" w:rsidRPr="00503176">
        <w:rPr>
          <w:rFonts w:ascii="Sylfaen" w:hAnsi="Sylfaen"/>
          <w:sz w:val="22"/>
          <w:szCs w:val="22"/>
          <w:lang w:val="ka-GE"/>
        </w:rPr>
        <w:t>ნომერი</w:t>
      </w:r>
      <w:r w:rsidRPr="00503176">
        <w:rPr>
          <w:rFonts w:ascii="Sylfaen" w:hAnsi="Sylfaen"/>
          <w:sz w:val="22"/>
          <w:szCs w:val="22"/>
        </w:rPr>
        <w:t xml:space="preserve">: </w:t>
      </w:r>
      <w:r w:rsidR="00A54B58" w:rsidRPr="00503176">
        <w:rPr>
          <w:rFonts w:ascii="Sylfaen" w:hAnsi="Sylfaen"/>
          <w:sz w:val="22"/>
          <w:szCs w:val="22"/>
          <w:lang w:val="ka-GE"/>
        </w:rPr>
        <w:t xml:space="preserve"> </w:t>
      </w:r>
      <w:r w:rsidR="00B116E8">
        <w:rPr>
          <w:rFonts w:ascii="Sylfaen" w:hAnsi="Sylfaen"/>
          <w:sz w:val="22"/>
          <w:szCs w:val="22"/>
          <w:lang w:val="ka-GE"/>
        </w:rPr>
        <w:t xml:space="preserve">                     </w:t>
      </w:r>
    </w:p>
    <w:p w14:paraId="494698BC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345E4A20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პირადობის დამადასტურებელი ნომერი</w:t>
      </w:r>
    </w:p>
    <w:p w14:paraId="204E81B2" w14:textId="4AECEDFA" w:rsidR="00363213" w:rsidRPr="00503176" w:rsidRDefault="003476C0" w:rsidP="00363213">
      <w:pPr>
        <w:jc w:val="both"/>
        <w:rPr>
          <w:rFonts w:ascii="Sylfaen" w:eastAsia="Calibri" w:hAnsi="Sylfaen"/>
          <w:sz w:val="22"/>
          <w:szCs w:val="22"/>
        </w:rPr>
      </w:pPr>
      <w:sdt>
        <w:sdtPr>
          <w:rPr>
            <w:rFonts w:ascii="Sylfaen" w:hAnsi="Sylfaen"/>
            <w:color w:val="2B579A"/>
            <w:sz w:val="22"/>
            <w:szCs w:val="22"/>
            <w:shd w:val="clear" w:color="auto" w:fill="E6E6E6"/>
            <w:lang w:val="pl-PL"/>
          </w:rPr>
          <w:id w:val="-1382711094"/>
        </w:sdtPr>
        <w:sdtEndPr>
          <w:rPr>
            <w:rFonts w:eastAsia="Calibri"/>
          </w:rPr>
        </w:sdtEndPr>
        <w:sdtContent>
          <w:r w:rsidR="00363213" w:rsidRPr="00503176">
            <w:rPr>
              <w:rFonts w:ascii="Sylfaen" w:hAnsi="Sylfaen"/>
              <w:sz w:val="22"/>
              <w:szCs w:val="22"/>
              <w:shd w:val="clear" w:color="auto" w:fill="E6E6E6"/>
            </w:rPr>
            <w:t>თქვენი პირადი ნომერი პ/ნ</w:t>
          </w:r>
          <w:r w:rsidR="00573727">
            <w:rPr>
              <w:rFonts w:ascii="Sylfaen" w:hAnsi="Sylfaen"/>
              <w:sz w:val="22"/>
              <w:szCs w:val="22"/>
            </w:rPr>
            <w:t xml:space="preserve">:                         </w:t>
          </w:r>
          <w:r w:rsidR="00363213" w:rsidRPr="00503176">
            <w:rPr>
              <w:rFonts w:ascii="Sylfaen" w:hAnsi="Sylfaen"/>
              <w:sz w:val="22"/>
              <w:szCs w:val="22"/>
            </w:rPr>
            <w:t xml:space="preserve">                                        </w:t>
          </w:r>
        </w:sdtContent>
      </w:sdt>
      <w:r w:rsidR="00363213" w:rsidRPr="00503176">
        <w:rPr>
          <w:rFonts w:ascii="Sylfaen" w:eastAsia="Calibri" w:hAnsi="Sylfaen"/>
          <w:sz w:val="22"/>
          <w:szCs w:val="22"/>
        </w:rPr>
        <w:t xml:space="preserve"> </w:t>
      </w:r>
    </w:p>
    <w:p w14:paraId="7ED25BDB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671AEAB9" w14:textId="77777777" w:rsidR="00363213" w:rsidRPr="00503176" w:rsidRDefault="00363213" w:rsidP="00363213">
      <w:pPr>
        <w:jc w:val="both"/>
        <w:rPr>
          <w:rFonts w:ascii="Sylfaen" w:hAnsi="Sylfaen"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 xml:space="preserve">იურიდიული სტატუსი </w:t>
      </w:r>
      <w:r w:rsidRPr="00503176">
        <w:rPr>
          <w:rFonts w:ascii="Sylfaen" w:hAnsi="Sylfaen"/>
          <w:b/>
          <w:bCs/>
          <w:i/>
          <w:color w:val="C00000"/>
          <w:sz w:val="22"/>
          <w:szCs w:val="22"/>
        </w:rPr>
        <w:t>(გთხოვთ მონიშნეთ შესაბამისი ველი)</w:t>
      </w:r>
    </w:p>
    <w:p w14:paraId="0EABB951" w14:textId="77777777" w:rsidR="00363213" w:rsidRPr="008073B4" w:rsidRDefault="003476C0" w:rsidP="008073B4">
      <w:pPr>
        <w:jc w:val="both"/>
        <w:rPr>
          <w:rFonts w:ascii="Sylfaen" w:eastAsia="Calibri" w:hAnsi="Sylfaen"/>
        </w:rPr>
      </w:pPr>
      <w:sdt>
        <w:sdtPr>
          <w:rPr>
            <w:color w:val="2B579A"/>
            <w:highlight w:val="darkBlue"/>
            <w:shd w:val="clear" w:color="auto" w:fill="E6E6E6"/>
          </w:rPr>
          <w:id w:val="540329494"/>
        </w:sdtPr>
        <w:sdtEndPr/>
        <w:sdtContent>
          <w:sdt>
            <w:sdtPr>
              <w:rPr>
                <w:color w:val="2B579A"/>
                <w:shd w:val="clear" w:color="auto" w:fill="E6E6E6"/>
              </w:rPr>
              <w:id w:val="1349989281"/>
            </w:sdtPr>
            <w:sdtEndPr/>
            <w:sdtContent>
              <w:r w:rsidR="004657F1" w:rsidRPr="008073B4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</w:sdtContent>
      </w:sdt>
      <w:r w:rsidR="00363213" w:rsidRPr="008073B4">
        <w:rPr>
          <w:rFonts w:ascii="Sylfaen" w:eastAsia="Calibri" w:hAnsi="Sylfaen"/>
        </w:rPr>
        <w:t xml:space="preserve"> ფიზიკური პირი</w:t>
      </w:r>
    </w:p>
    <w:p w14:paraId="6CF1006F" w14:textId="77777777" w:rsidR="00363213" w:rsidRPr="00503176" w:rsidRDefault="003476C0" w:rsidP="00363213">
      <w:pPr>
        <w:jc w:val="both"/>
        <w:rPr>
          <w:rFonts w:ascii="Sylfaen" w:eastAsia="Calibri" w:hAnsi="Sylfaen"/>
          <w:sz w:val="22"/>
          <w:szCs w:val="22"/>
        </w:rPr>
      </w:pPr>
      <w:sdt>
        <w:sdtPr>
          <w:rPr>
            <w:rFonts w:ascii="Sylfaen" w:eastAsia="Calibri" w:hAnsi="Sylfaen"/>
            <w:color w:val="2B579A"/>
            <w:sz w:val="22"/>
            <w:szCs w:val="22"/>
            <w:shd w:val="clear" w:color="auto" w:fill="E6E6E6"/>
          </w:rPr>
          <w:id w:val="-1480685819"/>
        </w:sdtPr>
        <w:sdtEndPr/>
        <w:sdtContent>
          <w:r w:rsidR="00363213" w:rsidRPr="00503176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3213" w:rsidRPr="00503176">
        <w:rPr>
          <w:rFonts w:ascii="Sylfaen" w:eastAsia="Calibri" w:hAnsi="Sylfaen"/>
          <w:sz w:val="22"/>
          <w:szCs w:val="22"/>
        </w:rPr>
        <w:t>ინდივიდუალური მეწარმე</w:t>
      </w:r>
    </w:p>
    <w:p w14:paraId="74AAA260" w14:textId="77777777" w:rsidR="00363213" w:rsidRPr="00503176" w:rsidRDefault="003476C0" w:rsidP="00363213">
      <w:pPr>
        <w:jc w:val="both"/>
        <w:rPr>
          <w:rFonts w:ascii="Sylfaen" w:eastAsia="Calibri" w:hAnsi="Sylfaen"/>
          <w:sz w:val="22"/>
          <w:szCs w:val="22"/>
        </w:rPr>
      </w:pPr>
      <w:sdt>
        <w:sdtPr>
          <w:rPr>
            <w:rFonts w:ascii="Sylfaen" w:eastAsia="Calibri" w:hAnsi="Sylfaen"/>
            <w:color w:val="2B579A"/>
            <w:sz w:val="22"/>
            <w:szCs w:val="22"/>
            <w:shd w:val="clear" w:color="auto" w:fill="E6E6E6"/>
          </w:rPr>
          <w:id w:val="933478611"/>
        </w:sdtPr>
        <w:sdtEndPr/>
        <w:sdtContent>
          <w:r w:rsidR="00363213" w:rsidRPr="00503176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3213" w:rsidRPr="00503176">
        <w:rPr>
          <w:rFonts w:ascii="Sylfaen" w:eastAsia="Calibri" w:hAnsi="Sylfaen"/>
          <w:sz w:val="22"/>
          <w:szCs w:val="22"/>
        </w:rPr>
        <w:t>კომერციული ორგანიზაცია</w:t>
      </w:r>
    </w:p>
    <w:p w14:paraId="5124270C" w14:textId="77777777" w:rsidR="00966CDC" w:rsidRPr="00503176" w:rsidRDefault="00966CDC" w:rsidP="00363213">
      <w:pPr>
        <w:jc w:val="both"/>
        <w:rPr>
          <w:rFonts w:ascii="Sylfaen" w:eastAsia="Calibri" w:hAnsi="Sylfaen"/>
          <w:sz w:val="22"/>
          <w:szCs w:val="22"/>
        </w:rPr>
      </w:pPr>
    </w:p>
    <w:p w14:paraId="72FAE008" w14:textId="77777777" w:rsidR="00966CDC" w:rsidRPr="00503176" w:rsidRDefault="00490616" w:rsidP="00490616">
      <w:pPr>
        <w:ind w:left="720" w:hanging="720"/>
        <w:jc w:val="both"/>
        <w:rPr>
          <w:rFonts w:ascii="Sylfaen" w:eastAsia="Calibri" w:hAnsi="Sylfaen"/>
          <w:sz w:val="22"/>
          <w:szCs w:val="22"/>
          <w:lang w:val="ka-GE"/>
        </w:rPr>
      </w:pPr>
      <w:r w:rsidRPr="00503176">
        <w:rPr>
          <w:rFonts w:ascii="Sylfaen" w:eastAsia="Calibri" w:hAnsi="Sylfaen"/>
          <w:sz w:val="22"/>
          <w:szCs w:val="22"/>
          <w:lang w:val="ka-GE"/>
        </w:rPr>
        <w:t>ხართ თუ არა საპენსიო გადასახადის გადამხდელი:</w:t>
      </w:r>
    </w:p>
    <w:p w14:paraId="1D718998" w14:textId="77777777" w:rsidR="0037119C" w:rsidRPr="00392168" w:rsidRDefault="003476C0" w:rsidP="00392168">
      <w:pPr>
        <w:jc w:val="both"/>
        <w:rPr>
          <w:rFonts w:ascii="Sylfaen" w:eastAsia="Calibri" w:hAnsi="Sylfaen"/>
          <w:lang w:val="ka-GE"/>
        </w:rPr>
      </w:pPr>
      <w:sdt>
        <w:sdtPr>
          <w:rPr>
            <w:color w:val="2B579A"/>
            <w:shd w:val="clear" w:color="auto" w:fill="E6E6E6"/>
          </w:rPr>
          <w:id w:val="606699716"/>
        </w:sdtPr>
        <w:sdtEndPr/>
        <w:sdtContent>
          <w:sdt>
            <w:sdtPr>
              <w:rPr>
                <w:color w:val="2B579A"/>
                <w:shd w:val="clear" w:color="auto" w:fill="E6E6E6"/>
              </w:rPr>
              <w:id w:val="-923178056"/>
            </w:sdtPr>
            <w:sdtEndPr/>
            <w:sdtContent>
              <w:r w:rsidR="004657F1" w:rsidRPr="00392168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</w:sdtContent>
      </w:sdt>
      <w:r w:rsidR="0037119C" w:rsidRPr="00392168">
        <w:rPr>
          <w:rFonts w:ascii="Sylfaen" w:eastAsia="Calibri" w:hAnsi="Sylfaen"/>
          <w:lang w:val="ka-GE"/>
        </w:rPr>
        <w:t>დიახ</w:t>
      </w:r>
    </w:p>
    <w:p w14:paraId="27B85B45" w14:textId="77777777" w:rsidR="00490616" w:rsidRPr="00503176" w:rsidRDefault="003476C0" w:rsidP="00490616">
      <w:pPr>
        <w:ind w:left="720" w:hanging="720"/>
        <w:jc w:val="both"/>
        <w:rPr>
          <w:rFonts w:ascii="Sylfaen" w:eastAsia="Calibri" w:hAnsi="Sylfaen"/>
          <w:sz w:val="22"/>
          <w:szCs w:val="22"/>
          <w:lang w:val="ka-GE"/>
        </w:rPr>
      </w:pPr>
      <w:sdt>
        <w:sdtPr>
          <w:rPr>
            <w:rFonts w:ascii="Sylfaen" w:eastAsia="Calibri" w:hAnsi="Sylfaen"/>
            <w:color w:val="2B579A"/>
            <w:sz w:val="22"/>
            <w:szCs w:val="22"/>
            <w:shd w:val="clear" w:color="auto" w:fill="E6E6E6"/>
          </w:rPr>
          <w:id w:val="534549477"/>
        </w:sdtPr>
        <w:sdtEndPr/>
        <w:sdtContent>
          <w:sdt>
            <w:sdtPr>
              <w:rPr>
                <w:rFonts w:ascii="Sylfaen" w:eastAsia="Calibri" w:hAnsi="Sylfaen"/>
                <w:color w:val="2B579A"/>
                <w:sz w:val="22"/>
                <w:szCs w:val="22"/>
                <w:shd w:val="clear" w:color="auto" w:fill="E6E6E6"/>
              </w:rPr>
              <w:id w:val="1554571601"/>
            </w:sdtPr>
            <w:sdtEndPr/>
            <w:sdtContent>
              <w:r w:rsidR="004657F1" w:rsidRPr="00503176">
                <w:rPr>
                  <w:rFonts w:ascii="Segoe UI Symbol" w:eastAsia="MS Gothic" w:hAnsi="Segoe UI Symbol" w:cs="Segoe UI Symbol"/>
                  <w:sz w:val="22"/>
                  <w:szCs w:val="22"/>
                </w:rPr>
                <w:t>☐</w:t>
              </w:r>
            </w:sdtContent>
          </w:sdt>
        </w:sdtContent>
      </w:sdt>
      <w:r w:rsidR="0037119C" w:rsidRPr="00503176">
        <w:rPr>
          <w:rFonts w:ascii="Sylfaen" w:eastAsia="Calibri" w:hAnsi="Sylfaen"/>
          <w:sz w:val="22"/>
          <w:szCs w:val="22"/>
          <w:lang w:val="ka-GE"/>
        </w:rPr>
        <w:t xml:space="preserve"> არა</w:t>
      </w:r>
    </w:p>
    <w:p w14:paraId="669231BE" w14:textId="77777777" w:rsidR="0037119C" w:rsidRPr="00503176" w:rsidRDefault="0037119C" w:rsidP="00490616">
      <w:pPr>
        <w:ind w:left="720" w:hanging="720"/>
        <w:jc w:val="both"/>
        <w:rPr>
          <w:rFonts w:ascii="Sylfaen" w:eastAsia="Calibri" w:hAnsi="Sylfaen"/>
          <w:sz w:val="22"/>
          <w:szCs w:val="22"/>
          <w:lang w:val="ka-GE"/>
        </w:rPr>
      </w:pPr>
    </w:p>
    <w:p w14:paraId="118B3166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23F2D4B2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მისამართი:</w:t>
      </w:r>
    </w:p>
    <w:sdt>
      <w:sdtPr>
        <w:rPr>
          <w:rFonts w:ascii="Sylfaen" w:hAnsi="Sylfaen"/>
          <w:color w:val="2B579A"/>
          <w:sz w:val="22"/>
          <w:szCs w:val="22"/>
          <w:shd w:val="clear" w:color="auto" w:fill="E6E6E6"/>
          <w:lang w:val="pl-PL"/>
        </w:rPr>
        <w:id w:val="-1039432225"/>
      </w:sdtPr>
      <w:sdtEndPr/>
      <w:sdtContent>
        <w:p w14:paraId="35D684CF" w14:textId="47438776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ქუჩის სახელი და ნომერი:</w:t>
          </w:r>
          <w:r w:rsidR="00A54B58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</w:t>
          </w:r>
        </w:p>
        <w:p w14:paraId="01B1D25E" w14:textId="04B0A000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ბინის ნომერი:</w:t>
          </w:r>
          <w:r w:rsidR="00A54B58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  </w:t>
          </w:r>
        </w:p>
        <w:p w14:paraId="1DE01979" w14:textId="06F6C338" w:rsidR="00363213" w:rsidRPr="00573727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ქალაქი/ დაბა/ სოფელი: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</w:t>
          </w:r>
        </w:p>
        <w:p w14:paraId="393DE8B6" w14:textId="43ABFD0E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საფოსტო კოდი:</w:t>
          </w:r>
          <w:r w:rsidR="00A54B58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</w:t>
          </w:r>
        </w:p>
        <w:p w14:paraId="17156FFA" w14:textId="46045B60" w:rsidR="00392168" w:rsidRDefault="00363213" w:rsidP="00392168">
          <w:pPr>
            <w:jc w:val="both"/>
          </w:pPr>
          <w:r w:rsidRPr="00503176">
            <w:rPr>
              <w:rFonts w:ascii="Sylfaen" w:hAnsi="Sylfaen"/>
              <w:sz w:val="22"/>
              <w:szCs w:val="22"/>
            </w:rPr>
            <w:t xml:space="preserve">ქვეყანა: 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              </w:t>
          </w:r>
        </w:p>
        <w:p w14:paraId="2C7585D7" w14:textId="5CCB4DE0" w:rsidR="00363213" w:rsidRPr="00503176" w:rsidRDefault="003476C0" w:rsidP="00363213">
          <w:pPr>
            <w:jc w:val="both"/>
            <w:rPr>
              <w:rFonts w:ascii="Sylfaen" w:hAnsi="Sylfaen"/>
              <w:sz w:val="22"/>
              <w:szCs w:val="22"/>
            </w:rPr>
          </w:pPr>
          <w:sdt>
            <w:sdtPr>
              <w:rPr>
                <w:rFonts w:ascii="Sylfaen" w:hAnsi="Sylfaen"/>
                <w:color w:val="2B579A"/>
                <w:sz w:val="22"/>
                <w:szCs w:val="22"/>
                <w:shd w:val="clear" w:color="auto" w:fill="E6E6E6"/>
                <w:lang w:val="pl-PL"/>
              </w:rPr>
              <w:id w:val="176777140"/>
              <w:showingPlcHdr/>
            </w:sdtPr>
            <w:sdtEndPr/>
            <w:sdtContent>
              <w:r w:rsidR="00392168">
                <w:rPr>
                  <w:rFonts w:ascii="Sylfaen" w:hAnsi="Sylfaen"/>
                  <w:color w:val="2B579A"/>
                  <w:sz w:val="22"/>
                  <w:szCs w:val="22"/>
                  <w:shd w:val="clear" w:color="auto" w:fill="E6E6E6"/>
                  <w:lang w:val="pl-PL"/>
                </w:rPr>
                <w:t xml:space="preserve">     </w:t>
              </w:r>
            </w:sdtContent>
          </w:sdt>
        </w:p>
      </w:sdtContent>
    </w:sdt>
    <w:p w14:paraId="339C4F8A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0EA43116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გადახდის დეტალები:</w:t>
      </w:r>
    </w:p>
    <w:sdt>
      <w:sdtPr>
        <w:rPr>
          <w:rFonts w:ascii="Sylfaen" w:hAnsi="Sylfaen"/>
          <w:color w:val="2B579A"/>
          <w:sz w:val="22"/>
          <w:szCs w:val="22"/>
          <w:shd w:val="clear" w:color="auto" w:fill="E6E6E6"/>
          <w:lang w:val="pl-PL"/>
        </w:rPr>
        <w:id w:val="-930358726"/>
      </w:sdtPr>
      <w:sdtEndPr/>
      <w:sdtContent>
        <w:p w14:paraId="4BFBC533" w14:textId="30325036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ბანკის დასახელება:</w:t>
          </w:r>
          <w:r w:rsidR="00A84480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</w:t>
          </w:r>
        </w:p>
        <w:p w14:paraId="14C915D0" w14:textId="50E01FCF" w:rsidR="00392168" w:rsidRPr="00503176" w:rsidRDefault="00363213" w:rsidP="00392168">
          <w:pPr>
            <w:jc w:val="both"/>
            <w:rPr>
              <w:rFonts w:ascii="Sylfaen" w:hAnsi="Sylfaen"/>
              <w:sz w:val="22"/>
              <w:szCs w:val="22"/>
            </w:rPr>
          </w:pPr>
          <w:r w:rsidRPr="00503176">
            <w:rPr>
              <w:rFonts w:ascii="Sylfaen" w:hAnsi="Sylfaen"/>
              <w:sz w:val="22"/>
              <w:szCs w:val="22"/>
            </w:rPr>
            <w:t>ბანკის კოდი:</w:t>
          </w:r>
          <w:r w:rsidR="00A84480" w:rsidRPr="00503176">
            <w:rPr>
              <w:rFonts w:ascii="Sylfaen" w:hAnsi="Sylfaen"/>
              <w:sz w:val="22"/>
              <w:szCs w:val="22"/>
            </w:rPr>
            <w:t xml:space="preserve"> 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    </w:t>
          </w:r>
        </w:p>
        <w:p w14:paraId="01568FB4" w14:textId="159A63CF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</w:rPr>
          </w:pPr>
          <w:r w:rsidRPr="00503176">
            <w:rPr>
              <w:rFonts w:ascii="Sylfaen" w:hAnsi="Sylfaen"/>
              <w:sz w:val="22"/>
              <w:szCs w:val="22"/>
            </w:rPr>
            <w:t>ნგარიშის ნომერი:</w:t>
          </w:r>
          <w:r w:rsidR="00A84480" w:rsidRPr="00503176">
            <w:rPr>
              <w:rFonts w:ascii="Sylfaen" w:hAnsi="Sylfaen"/>
              <w:sz w:val="22"/>
              <w:szCs w:val="22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</w:t>
          </w:r>
        </w:p>
      </w:sdtContent>
    </w:sdt>
    <w:p w14:paraId="70D39646" w14:textId="77777777" w:rsidR="00363213" w:rsidRPr="00503176" w:rsidRDefault="00363213" w:rsidP="00363213">
      <w:pPr>
        <w:jc w:val="both"/>
        <w:rPr>
          <w:rFonts w:ascii="Sylfaen" w:hAnsi="Sylfaen"/>
          <w:sz w:val="22"/>
          <w:szCs w:val="22"/>
        </w:rPr>
      </w:pPr>
    </w:p>
    <w:p w14:paraId="0038E9E1" w14:textId="77777777" w:rsidR="006303B8" w:rsidRPr="00503176" w:rsidRDefault="006303B8" w:rsidP="00363213">
      <w:pPr>
        <w:jc w:val="both"/>
        <w:rPr>
          <w:rFonts w:ascii="Sylfaen" w:hAnsi="Sylfaen"/>
          <w:sz w:val="22"/>
          <w:szCs w:val="22"/>
        </w:rPr>
      </w:pPr>
    </w:p>
    <w:p w14:paraId="5380C145" w14:textId="77777777" w:rsidR="00A11A20" w:rsidRDefault="00A11A20" w:rsidP="00363213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szCs w:val="22"/>
          <w:lang w:val="ka-GE"/>
        </w:rPr>
      </w:pPr>
    </w:p>
    <w:p w14:paraId="227111B7" w14:textId="573626F1" w:rsidR="00363213" w:rsidRPr="00503176" w:rsidRDefault="00573727" w:rsidP="00363213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b/>
          <w:szCs w:val="22"/>
        </w:rPr>
      </w:pPr>
      <w:r w:rsidRPr="00573727">
        <w:rPr>
          <w:rFonts w:ascii="Sylfaen" w:hAnsi="Sylfaen"/>
          <w:szCs w:val="22"/>
          <w:lang w:val="ka-GE"/>
        </w:rPr>
        <w:lastRenderedPageBreak/>
        <w:t>თბილისი,</w:t>
      </w:r>
      <w:r w:rsidRPr="00573727">
        <w:rPr>
          <w:rFonts w:ascii="Sylfaen" w:hAnsi="Sylfaen"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  <w:lang w:val="ka-GE"/>
        </w:rPr>
        <w:t xml:space="preserve">           </w:t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  <w:lang w:val="ka-GE"/>
        </w:rPr>
        <w:t xml:space="preserve">                                     </w:t>
      </w:r>
    </w:p>
    <w:p w14:paraId="231C3742" w14:textId="1F891D95" w:rsidR="00363213" w:rsidRDefault="00363213" w:rsidP="00A11A20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b/>
          <w:szCs w:val="22"/>
          <w:lang w:val="ka-GE"/>
        </w:rPr>
      </w:pPr>
      <w:r w:rsidRPr="00503176">
        <w:rPr>
          <w:rFonts w:ascii="Sylfaen" w:hAnsi="Sylfaen"/>
          <w:b/>
          <w:szCs w:val="22"/>
          <w:lang w:val="ka-GE"/>
        </w:rPr>
        <w:t>ადგილი და თარიღი</w:t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="0064432E" w:rsidRPr="00503176">
        <w:rPr>
          <w:rFonts w:ascii="Sylfaen" w:hAnsi="Sylfaen"/>
          <w:b/>
          <w:szCs w:val="22"/>
          <w:lang w:val="ka-GE"/>
        </w:rPr>
        <w:t xml:space="preserve">            შემსრულებლის </w:t>
      </w:r>
      <w:r w:rsidRPr="00503176">
        <w:rPr>
          <w:rFonts w:ascii="Sylfaen" w:hAnsi="Sylfaen"/>
          <w:b/>
          <w:szCs w:val="22"/>
          <w:lang w:val="ka-GE"/>
        </w:rPr>
        <w:t>ხელმოწერა</w:t>
      </w:r>
    </w:p>
    <w:p w14:paraId="5DEB609F" w14:textId="4608A367" w:rsidR="00A11A20" w:rsidRPr="00A11A20" w:rsidRDefault="00A11A20" w:rsidP="00A11A20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b/>
          <w:szCs w:val="22"/>
        </w:rPr>
      </w:pPr>
      <w:r>
        <w:rPr>
          <w:rFonts w:ascii="Sylfaen" w:hAnsi="Sylfaen"/>
          <w:b/>
          <w:szCs w:val="22"/>
        </w:rPr>
        <w:t>_____________________</w:t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  <w:t>__________________________</w:t>
      </w:r>
    </w:p>
    <w:p w14:paraId="0C80AFE7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rPr>
          <w:rFonts w:ascii="Sylfaen" w:hAnsi="Sylfaen"/>
          <w:b/>
          <w:szCs w:val="22"/>
        </w:rPr>
      </w:pPr>
    </w:p>
    <w:p w14:paraId="3FE8EAFD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rPr>
          <w:rFonts w:ascii="Sylfaen" w:hAnsi="Sylfaen"/>
          <w:b/>
          <w:szCs w:val="22"/>
        </w:rPr>
      </w:pPr>
    </w:p>
    <w:p w14:paraId="658BBCFB" w14:textId="77777777" w:rsidR="00363213" w:rsidRPr="00503176" w:rsidRDefault="00363213" w:rsidP="00363213">
      <w:pPr>
        <w:pStyle w:val="Title"/>
        <w:spacing w:after="120"/>
        <w:jc w:val="left"/>
        <w:rPr>
          <w:rFonts w:ascii="Sylfaen" w:hAnsi="Sylfaen" w:cs="Calibri"/>
          <w:color w:val="000000"/>
          <w:sz w:val="22"/>
          <w:szCs w:val="22"/>
          <w:lang w:val="ka-GE" w:eastAsia="pl-PL"/>
        </w:rPr>
      </w:pPr>
      <w:r w:rsidRPr="00503176">
        <w:rPr>
          <w:rFonts w:ascii="Sylfaen" w:hAnsi="Sylfaen"/>
          <w:sz w:val="22"/>
          <w:szCs w:val="22"/>
          <w:lang w:val="ka-GE"/>
        </w:rPr>
        <w:t>შემსრულებლის მონაცემთა დამუშავების თანხმობა</w:t>
      </w:r>
    </w:p>
    <w:p w14:paraId="3CDDD78E" w14:textId="77777777" w:rsidR="00363213" w:rsidRPr="00503176" w:rsidRDefault="00363213" w:rsidP="00363213">
      <w:pPr>
        <w:jc w:val="both"/>
        <w:rPr>
          <w:rFonts w:ascii="Sylfaen" w:hAnsi="Sylfaen"/>
          <w:i/>
          <w:iCs/>
          <w:color w:val="000000"/>
          <w:sz w:val="22"/>
          <w:szCs w:val="22"/>
          <w:lang w:eastAsia="pl-PL"/>
        </w:rPr>
      </w:pPr>
    </w:p>
    <w:p w14:paraId="25A32B6B" w14:textId="22BAC06C" w:rsidR="00363213" w:rsidRPr="00503176" w:rsidRDefault="00363213" w:rsidP="00363213">
      <w:pPr>
        <w:jc w:val="both"/>
        <w:rPr>
          <w:rFonts w:ascii="Sylfaen" w:hAnsi="Sylfaen"/>
          <w:i/>
          <w:iCs/>
          <w:sz w:val="22"/>
          <w:szCs w:val="22"/>
        </w:rPr>
      </w:pPr>
      <w:r w:rsidRPr="00503176">
        <w:rPr>
          <w:rFonts w:ascii="Sylfaen" w:hAnsi="Sylfaen"/>
          <w:i/>
          <w:iCs/>
          <w:sz w:val="22"/>
          <w:szCs w:val="22"/>
        </w:rPr>
        <w:t>მე</w:t>
      </w:r>
      <w:r w:rsidR="00573727">
        <w:rPr>
          <w:rFonts w:ascii="Sylfaen" w:hAnsi="Sylfaen"/>
          <w:i/>
          <w:iCs/>
          <w:sz w:val="22"/>
          <w:szCs w:val="22"/>
          <w:lang w:val="ka-GE"/>
        </w:rPr>
        <w:t xml:space="preserve">, </w:t>
      </w:r>
      <w:r w:rsidR="00573727">
        <w:rPr>
          <w:rFonts w:ascii="Sylfaen" w:hAnsi="Sylfaen"/>
          <w:i/>
          <w:iCs/>
          <w:sz w:val="22"/>
          <w:szCs w:val="22"/>
        </w:rPr>
        <w:t xml:space="preserve"> ______</w:t>
      </w:r>
      <w:r w:rsidR="00846527">
        <w:rPr>
          <w:rFonts w:ascii="Sylfaen" w:hAnsi="Sylfaen"/>
          <w:i/>
          <w:iCs/>
          <w:sz w:val="22"/>
          <w:szCs w:val="22"/>
          <w:lang w:val="ka-GE"/>
        </w:rPr>
        <w:t>(სახელი, გვარი)</w:t>
      </w:r>
      <w:r w:rsidR="00573727">
        <w:rPr>
          <w:rFonts w:ascii="Sylfaen" w:hAnsi="Sylfaen"/>
          <w:i/>
          <w:iCs/>
          <w:sz w:val="22"/>
          <w:szCs w:val="22"/>
        </w:rPr>
        <w:t>_____</w:t>
      </w:r>
      <w:r w:rsidRPr="00503176">
        <w:rPr>
          <w:rFonts w:ascii="Sylfaen" w:hAnsi="Sylfaen"/>
          <w:i/>
          <w:iCs/>
          <w:sz w:val="22"/>
          <w:szCs w:val="22"/>
        </w:rPr>
        <w:t xml:space="preserve"> თანახმა ვარ ჩემი პირადი მონაცემები (სახელი / გვარი, მობილურის ნომერი, პირადი ან საიდენტიფიკაციო ნომერი, იურიდიული სტატუსი, მისამართი და გადახდის (საბანკო) დეტალები) გამოყენებულ იქნას, ხელშეკრულების მომზადებისა და შესრულების მიზნით, აგრეთვე სოლიდარობის ფონდი PL საქართველოს ფისკალური ანგარიშგებისთვის შესაბამის საგადასახადო ორგანოებში. </w:t>
      </w:r>
    </w:p>
    <w:p w14:paraId="7FC5709F" w14:textId="77777777" w:rsidR="00363213" w:rsidRPr="00503176" w:rsidRDefault="00363213" w:rsidP="00363213">
      <w:pPr>
        <w:spacing w:before="120" w:after="120"/>
        <w:jc w:val="both"/>
        <w:rPr>
          <w:rFonts w:ascii="Sylfaen" w:hAnsi="Sylfaen"/>
          <w:i/>
          <w:iCs/>
          <w:sz w:val="22"/>
          <w:szCs w:val="22"/>
          <w:lang w:eastAsia="pl-PL"/>
        </w:rPr>
      </w:pPr>
      <w:r w:rsidRPr="00503176">
        <w:rPr>
          <w:rFonts w:ascii="Sylfaen" w:hAnsi="Sylfaen"/>
          <w:i/>
          <w:iCs/>
          <w:sz w:val="22"/>
          <w:szCs w:val="22"/>
          <w:lang w:eastAsia="pl-PL"/>
        </w:rPr>
        <w:t>გვინდა გაცნობოთ, რომ სოლიდარობის ფონდი პლ საქართველოში, დარეგისტრირებული თბილისში, საქართველო</w:t>
      </w:r>
      <w:r w:rsidR="00062201" w:rsidRPr="00503176">
        <w:rPr>
          <w:rFonts w:ascii="Sylfaen" w:hAnsi="Sylfaen"/>
          <w:i/>
          <w:iCs/>
          <w:sz w:val="22"/>
          <w:szCs w:val="22"/>
          <w:lang w:val="ka-GE" w:eastAsia="pl-PL"/>
        </w:rPr>
        <w:t>ში</w:t>
      </w:r>
      <w:r w:rsidRPr="00503176">
        <w:rPr>
          <w:rFonts w:ascii="Sylfaen" w:hAnsi="Sylfaen"/>
          <w:i/>
          <w:iCs/>
          <w:sz w:val="22"/>
          <w:szCs w:val="22"/>
          <w:lang w:eastAsia="pl-PL"/>
        </w:rPr>
        <w:t xml:space="preserve"> არის თქვენი პირადი მონაცემების მაკონტროლებელი.</w:t>
      </w:r>
    </w:p>
    <w:p w14:paraId="547E9246" w14:textId="77777777" w:rsidR="00040084" w:rsidRPr="00503176" w:rsidRDefault="000143AC" w:rsidP="00363213">
      <w:pPr>
        <w:spacing w:before="120" w:after="120"/>
        <w:jc w:val="both"/>
        <w:rPr>
          <w:rFonts w:ascii="Sylfaen" w:hAnsi="Sylfaen"/>
          <w:i/>
          <w:iCs/>
          <w:sz w:val="22"/>
          <w:szCs w:val="22"/>
          <w:lang w:eastAsia="pl-PL"/>
        </w:rPr>
      </w:pPr>
      <w:r w:rsidRPr="00503176">
        <w:rPr>
          <w:rFonts w:ascii="Sylfaen" w:hAnsi="Sylfaen"/>
          <w:i/>
          <w:iCs/>
          <w:sz w:val="22"/>
          <w:szCs w:val="22"/>
          <w:lang w:eastAsia="pl-PL"/>
        </w:rPr>
        <w:t>პერსონალური მონაცემები დამუშავდება ხელშეკრულების გაფორმებისა და მომსახურების მიწოდების უზრუნველსაყოფად, ამასთან ისინი შესაძლოა მიეწოდოს შესაბამის საგადასახადო ორგანოებს საქართველოში.</w:t>
      </w:r>
    </w:p>
    <w:p w14:paraId="16BE73DB" w14:textId="77777777" w:rsidR="00363213" w:rsidRPr="00503176" w:rsidRDefault="00363213" w:rsidP="00363213">
      <w:pPr>
        <w:spacing w:before="120" w:after="120"/>
        <w:jc w:val="both"/>
        <w:rPr>
          <w:rFonts w:ascii="Sylfaen" w:hAnsi="Sylfaen"/>
          <w:i/>
          <w:iCs/>
          <w:sz w:val="22"/>
          <w:szCs w:val="22"/>
          <w:lang w:eastAsia="pl-PL"/>
        </w:rPr>
      </w:pPr>
      <w:r w:rsidRPr="00503176">
        <w:rPr>
          <w:rFonts w:ascii="Sylfaen" w:hAnsi="Sylfaen"/>
          <w:i/>
          <w:iCs/>
          <w:sz w:val="22"/>
          <w:szCs w:val="22"/>
          <w:lang w:eastAsia="pl-PL"/>
        </w:rPr>
        <w:t>პერსონალური მონაცემები (მხოლოდ საჭიროებისამებრ) შეიძლება იყოს გაზიარებული სხვა ინსტიტუციებისათვის, მათ შორის,  სოლიდარობის ფონდის პოლონეთის სათაო ოფისისთვის  და პოლონეთის საგარეო საქმეთა სამინისტროსთვის.</w:t>
      </w:r>
    </w:p>
    <w:p w14:paraId="236F45AB" w14:textId="63A14C2F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val="ka-GE" w:eastAsia="pl-PL"/>
        </w:rPr>
      </w:pP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eastAsia="pl-PL"/>
        </w:rPr>
        <w:t>თქვენ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eastAsia="pl-PL"/>
        </w:rPr>
        <w:t>უფლება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eastAsia="pl-PL"/>
        </w:rPr>
        <w:t>გაქვთ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val="ka-GE" w:eastAsia="pl-PL"/>
        </w:rPr>
        <w:t>წვდომა გქონდეთ თქვენს პირად მონაცემებთან,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val="ka-GE" w:eastAsia="pl-PL"/>
        </w:rPr>
        <w:t>ასევე თუ მონაცემები არ არის ზუსტი ან სრულყოფილი შეგიძლიათ შეიტანოთ შესწორება, ხოლო თუ მონაცემები შეგროვებულია კონონიერი საფუძვლის გარეშე ან აღარ არის აუცილებელი იმ მიზნებისთვის რისთვისაც ისინი შეგროვდა  შეგიძლიათ მათი წაშლა.</w:t>
      </w:r>
    </w:p>
    <w:p w14:paraId="7ED071EE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1DAFBC3C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79D51E8A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00017EAF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5465BE70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5E47B7BD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0060A854" w14:textId="77777777" w:rsidR="00BE6F50" w:rsidRPr="00503176" w:rsidRDefault="00BE6F50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172649C1" w14:textId="77777777" w:rsidR="00BE6F50" w:rsidRPr="00503176" w:rsidRDefault="00BE6F50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4DB1FE7A" w14:textId="51B19252" w:rsidR="00BE6F50" w:rsidRPr="00503176" w:rsidRDefault="00573727" w:rsidP="00573727">
      <w:pPr>
        <w:pStyle w:val="ListNumber"/>
        <w:numPr>
          <w:ilvl w:val="0"/>
          <w:numId w:val="0"/>
        </w:numPr>
        <w:tabs>
          <w:tab w:val="left" w:pos="5896"/>
        </w:tabs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  <w:r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val="ka-GE" w:eastAsia="pl-PL"/>
        </w:rPr>
        <w:t>თბილისი,</w:t>
      </w:r>
      <w:r w:rsidR="008A2EFA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 xml:space="preserve"> ______________</w:t>
      </w:r>
      <w:r w:rsidR="00C168A8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  <w:t>______________________</w:t>
      </w:r>
      <w:r w:rsidR="00C168A8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</w:r>
      <w:r w:rsidR="00C168A8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</w:r>
      <w:r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</w:r>
    </w:p>
    <w:p w14:paraId="407C6EFA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val="ka-GE" w:eastAsia="pl-PL"/>
        </w:rPr>
      </w:pPr>
    </w:p>
    <w:p w14:paraId="00BA52CD" w14:textId="244742FC" w:rsidR="00464288" w:rsidRPr="00503176" w:rsidRDefault="00363213" w:rsidP="00363213">
      <w:pPr>
        <w:pStyle w:val="ListNumber"/>
        <w:numPr>
          <w:ilvl w:val="0"/>
          <w:numId w:val="0"/>
        </w:numPr>
        <w:spacing w:after="0"/>
        <w:rPr>
          <w:rFonts w:ascii="Sylfaen" w:hAnsi="Sylfaen" w:cs="Times New Roman"/>
          <w:b/>
          <w:i/>
          <w:iCs/>
          <w:szCs w:val="22"/>
          <w:lang w:val="ka-GE"/>
        </w:rPr>
      </w:pPr>
      <w:r w:rsidRPr="00503176">
        <w:rPr>
          <w:rFonts w:ascii="Sylfaen" w:hAnsi="Sylfaen"/>
          <w:b/>
          <w:szCs w:val="22"/>
          <w:lang w:val="ka-GE"/>
        </w:rPr>
        <w:t>ადგილი და თარიღი</w:t>
      </w:r>
      <w:r w:rsidR="00982183" w:rsidRPr="00503176">
        <w:rPr>
          <w:rFonts w:ascii="Sylfaen" w:hAnsi="Sylfaen"/>
          <w:b/>
          <w:szCs w:val="22"/>
        </w:rPr>
        <w:tab/>
      </w:r>
      <w:r w:rsidR="00982183" w:rsidRPr="00503176">
        <w:rPr>
          <w:rFonts w:ascii="Sylfaen" w:hAnsi="Sylfaen"/>
          <w:b/>
          <w:szCs w:val="22"/>
        </w:rPr>
        <w:tab/>
      </w:r>
      <w:r w:rsidR="00982183" w:rsidRPr="00503176">
        <w:rPr>
          <w:rFonts w:ascii="Sylfaen" w:hAnsi="Sylfaen"/>
          <w:b/>
          <w:szCs w:val="22"/>
        </w:rPr>
        <w:tab/>
      </w:r>
      <w:r w:rsidR="00982183" w:rsidRPr="00503176">
        <w:rPr>
          <w:rFonts w:ascii="Sylfaen" w:hAnsi="Sylfaen"/>
          <w:b/>
          <w:szCs w:val="22"/>
        </w:rPr>
        <w:tab/>
      </w:r>
      <w:r w:rsidR="001429F9" w:rsidRPr="00503176">
        <w:rPr>
          <w:rFonts w:ascii="Sylfaen" w:hAnsi="Sylfaen"/>
          <w:b/>
          <w:szCs w:val="22"/>
        </w:rPr>
        <w:tab/>
      </w:r>
      <w:r w:rsidR="00C168A8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  <w:lang w:val="ka-GE"/>
        </w:rPr>
        <w:t>შემსრულებლის ხელმოწერა</w:t>
      </w:r>
    </w:p>
    <w:sectPr w:rsidR="00464288" w:rsidRPr="00503176" w:rsidSect="009357CC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B9F93" w14:textId="77777777" w:rsidR="003476C0" w:rsidRDefault="003476C0" w:rsidP="00877659">
      <w:r>
        <w:separator/>
      </w:r>
    </w:p>
  </w:endnote>
  <w:endnote w:type="continuationSeparator" w:id="0">
    <w:p w14:paraId="5BEF34F6" w14:textId="77777777" w:rsidR="003476C0" w:rsidRDefault="003476C0" w:rsidP="00877659">
      <w:r>
        <w:continuationSeparator/>
      </w:r>
    </w:p>
  </w:endnote>
  <w:endnote w:type="continuationNotice" w:id="1">
    <w:p w14:paraId="760B5DAD" w14:textId="77777777" w:rsidR="003476C0" w:rsidRDefault="003476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23B9B" w14:textId="77777777" w:rsidR="00877659" w:rsidRPr="00F13C2D" w:rsidRDefault="00877659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sz w:val="22"/>
        <w:szCs w:val="22"/>
        <w:lang w:val="pl-PL"/>
      </w:rPr>
    </w:pPr>
  </w:p>
  <w:p w14:paraId="3D0572E4" w14:textId="77777777" w:rsidR="00877659" w:rsidRPr="00877659" w:rsidRDefault="00877659">
    <w:pPr>
      <w:pStyle w:val="Footer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410DE" w14:textId="77777777" w:rsidR="003476C0" w:rsidRDefault="003476C0" w:rsidP="00877659">
      <w:r>
        <w:separator/>
      </w:r>
    </w:p>
  </w:footnote>
  <w:footnote w:type="continuationSeparator" w:id="0">
    <w:p w14:paraId="45330557" w14:textId="77777777" w:rsidR="003476C0" w:rsidRDefault="003476C0" w:rsidP="00877659">
      <w:r>
        <w:continuationSeparator/>
      </w:r>
    </w:p>
  </w:footnote>
  <w:footnote w:type="continuationNotice" w:id="1">
    <w:p w14:paraId="04F496BB" w14:textId="77777777" w:rsidR="003476C0" w:rsidRDefault="003476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592"/>
      <w:gridCol w:w="6048"/>
    </w:tblGrid>
    <w:tr w:rsidR="00877659" w:rsidRPr="00E04488" w14:paraId="17290B28" w14:textId="77777777" w:rsidTr="00A161E2"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C00000"/>
          <w:vAlign w:val="bottom"/>
        </w:tcPr>
        <w:p w14:paraId="20D585B7" w14:textId="77777777" w:rsidR="00877659" w:rsidRDefault="00756FC1" w:rsidP="00877659">
          <w:pPr>
            <w:pStyle w:val="Header"/>
            <w:jc w:val="right"/>
            <w:rPr>
              <w:color w:val="FFFFFF" w:themeColor="background1"/>
            </w:rPr>
          </w:pPr>
          <w:r>
            <w:rPr>
              <w:color w:val="FFFFFF" w:themeColor="background1"/>
            </w:rPr>
            <w:t>Tbilisi</w:t>
          </w:r>
        </w:p>
      </w:tc>
      <w:sdt>
        <w:sdtPr>
          <w:rPr>
            <w:color w:val="76923C" w:themeColor="accent3" w:themeShade="BF"/>
            <w:szCs w:val="24"/>
            <w:shd w:val="clear" w:color="auto" w:fill="E6E6E6"/>
          </w:rPr>
          <w:id w:val="-1882316040"/>
          <w:date w:fullDate="2022-01-04T00:00:00Z">
            <w:dateFormat w:val="dd.MM.yyyy"/>
            <w:lid w:val="pl-PL"/>
            <w:storeMappedDataAs w:val="dateTime"/>
            <w:calendar w:val="gregorian"/>
          </w:date>
        </w:sdtPr>
        <w:sdtEndPr/>
        <w:sdtContent>
          <w:tc>
            <w:tcPr>
              <w:tcW w:w="4000" w:type="pct"/>
              <w:tcBorders>
                <w:bottom w:val="single" w:sz="4" w:space="0" w:color="auto"/>
              </w:tcBorders>
              <w:vAlign w:val="bottom"/>
            </w:tcPr>
            <w:p w14:paraId="3A778B55" w14:textId="72161514" w:rsidR="00877659" w:rsidRPr="005F7431" w:rsidRDefault="00347513" w:rsidP="00877659">
              <w:pPr>
                <w:pStyle w:val="Header"/>
                <w:rPr>
                  <w:bCs/>
                  <w:color w:val="76923C" w:themeColor="accent3" w:themeShade="BF"/>
                  <w:szCs w:val="24"/>
                  <w:lang w:val="pl-PL"/>
                </w:rPr>
              </w:pPr>
              <w:r>
                <w:rPr>
                  <w:color w:val="76923C" w:themeColor="accent3" w:themeShade="BF"/>
                  <w:szCs w:val="24"/>
                  <w:shd w:val="clear" w:color="auto" w:fill="E6E6E6"/>
                  <w:lang w:val="pl-PL"/>
                </w:rPr>
                <w:t>04.01.2022</w:t>
              </w:r>
            </w:p>
          </w:tc>
        </w:sdtContent>
      </w:sdt>
    </w:tr>
  </w:tbl>
  <w:p w14:paraId="1C9DB7C1" w14:textId="77777777" w:rsidR="00877659" w:rsidRPr="005F7431" w:rsidRDefault="00877659">
    <w:pPr>
      <w:pStyle w:val="Header"/>
      <w:rPr>
        <w:rFonts w:asciiTheme="majorHAnsi" w:hAnsiTheme="majorHAnsi"/>
        <w:sz w:val="22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B481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multilevel"/>
    <w:tmpl w:val="B0065C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  <w:lvl w:ilvl="1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0153AA"/>
    <w:multiLevelType w:val="hybridMultilevel"/>
    <w:tmpl w:val="2F60BE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25EF6"/>
    <w:multiLevelType w:val="hybridMultilevel"/>
    <w:tmpl w:val="7578F36A"/>
    <w:lvl w:ilvl="0" w:tplc="21A8A0F4">
      <w:start w:val="2019"/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</w:rPr>
    </w:lvl>
    <w:lvl w:ilvl="1" w:tplc="0415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2945A4E"/>
    <w:multiLevelType w:val="hybridMultilevel"/>
    <w:tmpl w:val="ED347332"/>
    <w:lvl w:ilvl="0" w:tplc="60702A7A">
      <w:start w:val="10"/>
      <w:numFmt w:val="bullet"/>
      <w:lvlText w:val=""/>
      <w:lvlJc w:val="left"/>
      <w:pPr>
        <w:ind w:left="1800" w:hanging="360"/>
      </w:pPr>
      <w:rPr>
        <w:rFonts w:ascii="Wingdings" w:eastAsiaTheme="minorEastAsia" w:hAnsi="Wingdings" w:cstheme="minorBidi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3E2928"/>
    <w:multiLevelType w:val="hybridMultilevel"/>
    <w:tmpl w:val="2AC2BF2E"/>
    <w:lvl w:ilvl="0" w:tplc="57C0C9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6BC5838">
      <w:start w:val="1"/>
      <w:numFmt w:val="bullet"/>
      <w:lvlText w:val="-"/>
      <w:lvlJc w:val="left"/>
      <w:pPr>
        <w:ind w:left="1080" w:hanging="360"/>
      </w:pPr>
      <w:rPr>
        <w:rFonts w:ascii="Sylfaen" w:eastAsia="Calibri" w:hAnsi="Sylfaen" w:cs="Calibri" w:hint="default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365E8"/>
    <w:multiLevelType w:val="multilevel"/>
    <w:tmpl w:val="7AC4537E"/>
    <w:lvl w:ilvl="0">
      <w:start w:val="30"/>
      <w:numFmt w:val="decimal"/>
      <w:lvlText w:val="%1"/>
      <w:lvlJc w:val="left"/>
      <w:pPr>
        <w:ind w:left="506" w:hanging="506"/>
      </w:pPr>
      <w:rPr>
        <w:rFonts w:hint="default"/>
      </w:rPr>
    </w:lvl>
    <w:lvl w:ilvl="1">
      <w:start w:val="8"/>
      <w:numFmt w:val="decimalZero"/>
      <w:lvlText w:val="%1.%2"/>
      <w:lvlJc w:val="left"/>
      <w:pPr>
        <w:ind w:left="3386" w:hanging="50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7" w15:restartNumberingAfterBreak="0">
    <w:nsid w:val="24713CC1"/>
    <w:multiLevelType w:val="hybridMultilevel"/>
    <w:tmpl w:val="03564DE8"/>
    <w:lvl w:ilvl="0" w:tplc="E488B34C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5314D6"/>
    <w:multiLevelType w:val="hybridMultilevel"/>
    <w:tmpl w:val="1BFAC4D8"/>
    <w:lvl w:ilvl="0" w:tplc="96BC583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B7E69"/>
    <w:multiLevelType w:val="hybridMultilevel"/>
    <w:tmpl w:val="B37403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3079B8"/>
    <w:multiLevelType w:val="hybridMultilevel"/>
    <w:tmpl w:val="3A985CA0"/>
    <w:lvl w:ilvl="0" w:tplc="96BC5838">
      <w:start w:val="1"/>
      <w:numFmt w:val="bullet"/>
      <w:lvlText w:val="-"/>
      <w:lvlJc w:val="left"/>
      <w:pPr>
        <w:ind w:left="1080" w:hanging="360"/>
      </w:pPr>
      <w:rPr>
        <w:rFonts w:ascii="Sylfaen" w:eastAsia="Calibri" w:hAnsi="Sylfaen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F60CBD"/>
    <w:multiLevelType w:val="hybridMultilevel"/>
    <w:tmpl w:val="9B1286C4"/>
    <w:lvl w:ilvl="0" w:tplc="96BC583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82DE6"/>
    <w:multiLevelType w:val="hybridMultilevel"/>
    <w:tmpl w:val="74705AE0"/>
    <w:lvl w:ilvl="0" w:tplc="828A4E90">
      <w:start w:val="2019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8454F73"/>
    <w:multiLevelType w:val="hybridMultilevel"/>
    <w:tmpl w:val="8908944A"/>
    <w:lvl w:ilvl="0" w:tplc="96BC583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17194"/>
    <w:multiLevelType w:val="hybridMultilevel"/>
    <w:tmpl w:val="90E04ACE"/>
    <w:lvl w:ilvl="0" w:tplc="E488B34C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AC79FC"/>
    <w:multiLevelType w:val="hybridMultilevel"/>
    <w:tmpl w:val="38DCD9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20E8A"/>
    <w:multiLevelType w:val="hybridMultilevel"/>
    <w:tmpl w:val="E5ACA9A8"/>
    <w:lvl w:ilvl="0" w:tplc="E488B34C">
      <w:start w:val="4"/>
      <w:numFmt w:val="bullet"/>
      <w:lvlText w:val="-"/>
      <w:lvlJc w:val="left"/>
      <w:pPr>
        <w:ind w:left="153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7" w15:restartNumberingAfterBreak="0">
    <w:nsid w:val="59B674B6"/>
    <w:multiLevelType w:val="hybridMultilevel"/>
    <w:tmpl w:val="B27CAF9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0252B77"/>
    <w:multiLevelType w:val="hybridMultilevel"/>
    <w:tmpl w:val="0EFE9C82"/>
    <w:lvl w:ilvl="0" w:tplc="E488B3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730B23"/>
    <w:multiLevelType w:val="hybridMultilevel"/>
    <w:tmpl w:val="5ADE6A7A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B490E28"/>
    <w:multiLevelType w:val="hybridMultilevel"/>
    <w:tmpl w:val="6F6E2F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A76240"/>
    <w:multiLevelType w:val="hybridMultilevel"/>
    <w:tmpl w:val="FCA6FD50"/>
    <w:lvl w:ilvl="0" w:tplc="4D96E06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sz w:val="18"/>
      </w:rPr>
    </w:lvl>
    <w:lvl w:ilvl="1" w:tplc="91784712">
      <w:numFmt w:val="decimal"/>
      <w:lvlText w:val=""/>
      <w:lvlJc w:val="left"/>
    </w:lvl>
    <w:lvl w:ilvl="2" w:tplc="12464BD8">
      <w:numFmt w:val="decimal"/>
      <w:lvlText w:val=""/>
      <w:lvlJc w:val="left"/>
    </w:lvl>
    <w:lvl w:ilvl="3" w:tplc="1B446D8A">
      <w:numFmt w:val="decimal"/>
      <w:lvlText w:val=""/>
      <w:lvlJc w:val="left"/>
    </w:lvl>
    <w:lvl w:ilvl="4" w:tplc="DF0A383C">
      <w:numFmt w:val="decimal"/>
      <w:lvlText w:val=""/>
      <w:lvlJc w:val="left"/>
    </w:lvl>
    <w:lvl w:ilvl="5" w:tplc="E2E893E6">
      <w:numFmt w:val="decimal"/>
      <w:lvlText w:val=""/>
      <w:lvlJc w:val="left"/>
    </w:lvl>
    <w:lvl w:ilvl="6" w:tplc="67DA6C92">
      <w:numFmt w:val="decimal"/>
      <w:lvlText w:val=""/>
      <w:lvlJc w:val="left"/>
    </w:lvl>
    <w:lvl w:ilvl="7" w:tplc="B4000B0C">
      <w:numFmt w:val="decimal"/>
      <w:lvlText w:val=""/>
      <w:lvlJc w:val="left"/>
    </w:lvl>
    <w:lvl w:ilvl="8" w:tplc="229C3FA0">
      <w:numFmt w:val="decimal"/>
      <w:lvlText w:val=""/>
      <w:lvlJc w:val="left"/>
    </w:lvl>
  </w:abstractNum>
  <w:abstractNum w:abstractNumId="22" w15:restartNumberingAfterBreak="0">
    <w:nsid w:val="796F6063"/>
    <w:multiLevelType w:val="hybridMultilevel"/>
    <w:tmpl w:val="F9C461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E3DD3"/>
    <w:multiLevelType w:val="hybridMultilevel"/>
    <w:tmpl w:val="F4DEAF9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56039227">
    <w:abstractNumId w:val="21"/>
  </w:num>
  <w:num w:numId="2" w16cid:durableId="998770428">
    <w:abstractNumId w:val="0"/>
  </w:num>
  <w:num w:numId="3" w16cid:durableId="866525778">
    <w:abstractNumId w:val="20"/>
  </w:num>
  <w:num w:numId="4" w16cid:durableId="1186866530">
    <w:abstractNumId w:val="23"/>
  </w:num>
  <w:num w:numId="5" w16cid:durableId="227809268">
    <w:abstractNumId w:val="9"/>
  </w:num>
  <w:num w:numId="6" w16cid:durableId="10230490">
    <w:abstractNumId w:val="18"/>
  </w:num>
  <w:num w:numId="7" w16cid:durableId="137116001">
    <w:abstractNumId w:val="1"/>
  </w:num>
  <w:num w:numId="8" w16cid:durableId="1833990051">
    <w:abstractNumId w:val="12"/>
  </w:num>
  <w:num w:numId="9" w16cid:durableId="1299070385">
    <w:abstractNumId w:val="3"/>
  </w:num>
  <w:num w:numId="10" w16cid:durableId="1085416064">
    <w:abstractNumId w:val="5"/>
  </w:num>
  <w:num w:numId="11" w16cid:durableId="1201238786">
    <w:abstractNumId w:val="14"/>
  </w:num>
  <w:num w:numId="12" w16cid:durableId="1501584173">
    <w:abstractNumId w:val="7"/>
  </w:num>
  <w:num w:numId="13" w16cid:durableId="1948804118">
    <w:abstractNumId w:val="4"/>
  </w:num>
  <w:num w:numId="14" w16cid:durableId="1994602045">
    <w:abstractNumId w:val="16"/>
  </w:num>
  <w:num w:numId="15" w16cid:durableId="1304388835">
    <w:abstractNumId w:val="11"/>
  </w:num>
  <w:num w:numId="16" w16cid:durableId="122693636">
    <w:abstractNumId w:val="17"/>
  </w:num>
  <w:num w:numId="17" w16cid:durableId="1696298848">
    <w:abstractNumId w:val="8"/>
  </w:num>
  <w:num w:numId="18" w16cid:durableId="1702196103">
    <w:abstractNumId w:val="19"/>
  </w:num>
  <w:num w:numId="19" w16cid:durableId="2057848295">
    <w:abstractNumId w:val="6"/>
  </w:num>
  <w:num w:numId="20" w16cid:durableId="1493837866">
    <w:abstractNumId w:val="22"/>
  </w:num>
  <w:num w:numId="21" w16cid:durableId="17775261">
    <w:abstractNumId w:val="10"/>
  </w:num>
  <w:num w:numId="22" w16cid:durableId="187916992">
    <w:abstractNumId w:val="13"/>
  </w:num>
  <w:num w:numId="23" w16cid:durableId="1208370304">
    <w:abstractNumId w:val="15"/>
  </w:num>
  <w:num w:numId="24" w16cid:durableId="19723990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IzMTE1MTAyMzVQ0lEKTi0uzszPAykwqQUAvVYYXCwAAAA="/>
  </w:docVars>
  <w:rsids>
    <w:rsidRoot w:val="00213AEC"/>
    <w:rsid w:val="00001FEE"/>
    <w:rsid w:val="00012770"/>
    <w:rsid w:val="0001434F"/>
    <w:rsid w:val="000143AC"/>
    <w:rsid w:val="000165D5"/>
    <w:rsid w:val="000228A2"/>
    <w:rsid w:val="00030274"/>
    <w:rsid w:val="000313EE"/>
    <w:rsid w:val="00032396"/>
    <w:rsid w:val="0003263F"/>
    <w:rsid w:val="000345D7"/>
    <w:rsid w:val="00034A51"/>
    <w:rsid w:val="00040084"/>
    <w:rsid w:val="00041673"/>
    <w:rsid w:val="00043947"/>
    <w:rsid w:val="00044DB8"/>
    <w:rsid w:val="00053C36"/>
    <w:rsid w:val="00053F0C"/>
    <w:rsid w:val="00055F98"/>
    <w:rsid w:val="00056552"/>
    <w:rsid w:val="000565D2"/>
    <w:rsid w:val="00057758"/>
    <w:rsid w:val="00057ABF"/>
    <w:rsid w:val="00062201"/>
    <w:rsid w:val="0007126B"/>
    <w:rsid w:val="00075EE7"/>
    <w:rsid w:val="00077FDC"/>
    <w:rsid w:val="00082A34"/>
    <w:rsid w:val="00082B82"/>
    <w:rsid w:val="00083309"/>
    <w:rsid w:val="0008439A"/>
    <w:rsid w:val="00087A82"/>
    <w:rsid w:val="00091298"/>
    <w:rsid w:val="0009149C"/>
    <w:rsid w:val="0009725A"/>
    <w:rsid w:val="000A1AAB"/>
    <w:rsid w:val="000A398F"/>
    <w:rsid w:val="000A6C32"/>
    <w:rsid w:val="000B3D0B"/>
    <w:rsid w:val="000B42E7"/>
    <w:rsid w:val="000B5523"/>
    <w:rsid w:val="000B5736"/>
    <w:rsid w:val="000C04CE"/>
    <w:rsid w:val="000C0E6F"/>
    <w:rsid w:val="000C5692"/>
    <w:rsid w:val="000C770A"/>
    <w:rsid w:val="000D04E8"/>
    <w:rsid w:val="000D0F5A"/>
    <w:rsid w:val="000D27D3"/>
    <w:rsid w:val="000E2D9D"/>
    <w:rsid w:val="000E3BF7"/>
    <w:rsid w:val="000E62D8"/>
    <w:rsid w:val="000F125F"/>
    <w:rsid w:val="000F31B1"/>
    <w:rsid w:val="000F66EA"/>
    <w:rsid w:val="00102665"/>
    <w:rsid w:val="0010487E"/>
    <w:rsid w:val="0010509D"/>
    <w:rsid w:val="00107F83"/>
    <w:rsid w:val="00110F1F"/>
    <w:rsid w:val="00112E8B"/>
    <w:rsid w:val="0011391A"/>
    <w:rsid w:val="00113DAD"/>
    <w:rsid w:val="00113E2D"/>
    <w:rsid w:val="00116545"/>
    <w:rsid w:val="00117595"/>
    <w:rsid w:val="00117D42"/>
    <w:rsid w:val="00120CF8"/>
    <w:rsid w:val="0012331A"/>
    <w:rsid w:val="00123F97"/>
    <w:rsid w:val="001248C8"/>
    <w:rsid w:val="00126DC8"/>
    <w:rsid w:val="0013107D"/>
    <w:rsid w:val="00131687"/>
    <w:rsid w:val="00131985"/>
    <w:rsid w:val="0013241B"/>
    <w:rsid w:val="00135BA1"/>
    <w:rsid w:val="001373AD"/>
    <w:rsid w:val="001429F9"/>
    <w:rsid w:val="0014397F"/>
    <w:rsid w:val="0014485B"/>
    <w:rsid w:val="00144BB1"/>
    <w:rsid w:val="00150BBF"/>
    <w:rsid w:val="001550BC"/>
    <w:rsid w:val="001569BF"/>
    <w:rsid w:val="001625F6"/>
    <w:rsid w:val="00166EB9"/>
    <w:rsid w:val="00171D42"/>
    <w:rsid w:val="001754EF"/>
    <w:rsid w:val="00176A24"/>
    <w:rsid w:val="00176EC2"/>
    <w:rsid w:val="001809CA"/>
    <w:rsid w:val="00180F13"/>
    <w:rsid w:val="00183EDB"/>
    <w:rsid w:val="00184B36"/>
    <w:rsid w:val="00184E63"/>
    <w:rsid w:val="00186701"/>
    <w:rsid w:val="001922B9"/>
    <w:rsid w:val="00192883"/>
    <w:rsid w:val="001938B2"/>
    <w:rsid w:val="00194898"/>
    <w:rsid w:val="001A05D8"/>
    <w:rsid w:val="001A1D6F"/>
    <w:rsid w:val="001A41E0"/>
    <w:rsid w:val="001A6E81"/>
    <w:rsid w:val="001A7B9F"/>
    <w:rsid w:val="001B04E2"/>
    <w:rsid w:val="001B18B9"/>
    <w:rsid w:val="001B3F71"/>
    <w:rsid w:val="001B4035"/>
    <w:rsid w:val="001B64F9"/>
    <w:rsid w:val="001C08D1"/>
    <w:rsid w:val="001C780D"/>
    <w:rsid w:val="001D0447"/>
    <w:rsid w:val="001E21FE"/>
    <w:rsid w:val="001E4FD8"/>
    <w:rsid w:val="001E5E47"/>
    <w:rsid w:val="001F4A41"/>
    <w:rsid w:val="001F5BE3"/>
    <w:rsid w:val="00203061"/>
    <w:rsid w:val="002068C7"/>
    <w:rsid w:val="00206909"/>
    <w:rsid w:val="00210F49"/>
    <w:rsid w:val="00213AEC"/>
    <w:rsid w:val="00214F7A"/>
    <w:rsid w:val="00215A94"/>
    <w:rsid w:val="0022153D"/>
    <w:rsid w:val="002231EA"/>
    <w:rsid w:val="00225B25"/>
    <w:rsid w:val="00226FD3"/>
    <w:rsid w:val="00237732"/>
    <w:rsid w:val="00237C05"/>
    <w:rsid w:val="00241A1E"/>
    <w:rsid w:val="00243236"/>
    <w:rsid w:val="00246DEE"/>
    <w:rsid w:val="00246F50"/>
    <w:rsid w:val="0025172D"/>
    <w:rsid w:val="00252D27"/>
    <w:rsid w:val="00253012"/>
    <w:rsid w:val="00253188"/>
    <w:rsid w:val="0025381D"/>
    <w:rsid w:val="002552C9"/>
    <w:rsid w:val="00257BE6"/>
    <w:rsid w:val="00260C09"/>
    <w:rsid w:val="002642C8"/>
    <w:rsid w:val="00265EE6"/>
    <w:rsid w:val="00270983"/>
    <w:rsid w:val="00270DD1"/>
    <w:rsid w:val="00272176"/>
    <w:rsid w:val="002770B6"/>
    <w:rsid w:val="00282A1E"/>
    <w:rsid w:val="00285530"/>
    <w:rsid w:val="00290D76"/>
    <w:rsid w:val="00290D9A"/>
    <w:rsid w:val="00291DB5"/>
    <w:rsid w:val="00293913"/>
    <w:rsid w:val="00293C3D"/>
    <w:rsid w:val="00295CC6"/>
    <w:rsid w:val="00296103"/>
    <w:rsid w:val="002A3DA3"/>
    <w:rsid w:val="002B3F11"/>
    <w:rsid w:val="002B76A7"/>
    <w:rsid w:val="002B7760"/>
    <w:rsid w:val="002C2CED"/>
    <w:rsid w:val="002C4B1A"/>
    <w:rsid w:val="002D0731"/>
    <w:rsid w:val="002D0A88"/>
    <w:rsid w:val="002D1904"/>
    <w:rsid w:val="002D1BA4"/>
    <w:rsid w:val="002D6897"/>
    <w:rsid w:val="002E2058"/>
    <w:rsid w:val="002E3503"/>
    <w:rsid w:val="002E62E4"/>
    <w:rsid w:val="002E7295"/>
    <w:rsid w:val="002F562F"/>
    <w:rsid w:val="002F7962"/>
    <w:rsid w:val="00300194"/>
    <w:rsid w:val="00301B32"/>
    <w:rsid w:val="003029FD"/>
    <w:rsid w:val="003047FE"/>
    <w:rsid w:val="0030559E"/>
    <w:rsid w:val="00306BFD"/>
    <w:rsid w:val="003100AF"/>
    <w:rsid w:val="00310661"/>
    <w:rsid w:val="00313C1E"/>
    <w:rsid w:val="00322E0F"/>
    <w:rsid w:val="00324D3F"/>
    <w:rsid w:val="00327E10"/>
    <w:rsid w:val="00330D26"/>
    <w:rsid w:val="00332040"/>
    <w:rsid w:val="003325CD"/>
    <w:rsid w:val="0033526A"/>
    <w:rsid w:val="00341A72"/>
    <w:rsid w:val="00342DE7"/>
    <w:rsid w:val="00347513"/>
    <w:rsid w:val="003476C0"/>
    <w:rsid w:val="003477A1"/>
    <w:rsid w:val="00351B71"/>
    <w:rsid w:val="0035203F"/>
    <w:rsid w:val="00353D71"/>
    <w:rsid w:val="00354A7D"/>
    <w:rsid w:val="003617FD"/>
    <w:rsid w:val="00363163"/>
    <w:rsid w:val="00363213"/>
    <w:rsid w:val="003648E8"/>
    <w:rsid w:val="0036747F"/>
    <w:rsid w:val="0037119C"/>
    <w:rsid w:val="00373510"/>
    <w:rsid w:val="00384A8C"/>
    <w:rsid w:val="00384D40"/>
    <w:rsid w:val="0038685D"/>
    <w:rsid w:val="00386AFA"/>
    <w:rsid w:val="003875ED"/>
    <w:rsid w:val="00387AC0"/>
    <w:rsid w:val="00391A6B"/>
    <w:rsid w:val="00391E70"/>
    <w:rsid w:val="00392168"/>
    <w:rsid w:val="00395C7E"/>
    <w:rsid w:val="0039601E"/>
    <w:rsid w:val="003A3244"/>
    <w:rsid w:val="003A3B3F"/>
    <w:rsid w:val="003A4139"/>
    <w:rsid w:val="003A5351"/>
    <w:rsid w:val="003A7EE6"/>
    <w:rsid w:val="003B4CA1"/>
    <w:rsid w:val="003B76D7"/>
    <w:rsid w:val="003C46B4"/>
    <w:rsid w:val="003C4D66"/>
    <w:rsid w:val="003C586A"/>
    <w:rsid w:val="003C60B9"/>
    <w:rsid w:val="003C63E3"/>
    <w:rsid w:val="003C6D0E"/>
    <w:rsid w:val="003C6DBF"/>
    <w:rsid w:val="003D2806"/>
    <w:rsid w:val="003D39A5"/>
    <w:rsid w:val="003D53F5"/>
    <w:rsid w:val="003E68BD"/>
    <w:rsid w:val="003E7EFF"/>
    <w:rsid w:val="0040055B"/>
    <w:rsid w:val="00400BA6"/>
    <w:rsid w:val="004019D4"/>
    <w:rsid w:val="004043F7"/>
    <w:rsid w:val="00404FD5"/>
    <w:rsid w:val="004135E4"/>
    <w:rsid w:val="00415195"/>
    <w:rsid w:val="00415A28"/>
    <w:rsid w:val="00415C55"/>
    <w:rsid w:val="00415D73"/>
    <w:rsid w:val="00416140"/>
    <w:rsid w:val="00416F9D"/>
    <w:rsid w:val="004171D5"/>
    <w:rsid w:val="004310D3"/>
    <w:rsid w:val="00435012"/>
    <w:rsid w:val="0043502A"/>
    <w:rsid w:val="004375DF"/>
    <w:rsid w:val="00440A76"/>
    <w:rsid w:val="00441ED6"/>
    <w:rsid w:val="0044408D"/>
    <w:rsid w:val="00451D73"/>
    <w:rsid w:val="004535DE"/>
    <w:rsid w:val="00460051"/>
    <w:rsid w:val="004603BF"/>
    <w:rsid w:val="00460E34"/>
    <w:rsid w:val="00460F96"/>
    <w:rsid w:val="004628A2"/>
    <w:rsid w:val="00463495"/>
    <w:rsid w:val="00463D53"/>
    <w:rsid w:val="00464288"/>
    <w:rsid w:val="004657F1"/>
    <w:rsid w:val="00466FC1"/>
    <w:rsid w:val="0047535D"/>
    <w:rsid w:val="00475DC6"/>
    <w:rsid w:val="004800F5"/>
    <w:rsid w:val="00480DD8"/>
    <w:rsid w:val="00482202"/>
    <w:rsid w:val="004835A7"/>
    <w:rsid w:val="0048511B"/>
    <w:rsid w:val="00490616"/>
    <w:rsid w:val="00490689"/>
    <w:rsid w:val="004908DB"/>
    <w:rsid w:val="00494915"/>
    <w:rsid w:val="00495CAC"/>
    <w:rsid w:val="004A0404"/>
    <w:rsid w:val="004A2CEB"/>
    <w:rsid w:val="004A395C"/>
    <w:rsid w:val="004A5BD3"/>
    <w:rsid w:val="004A7F57"/>
    <w:rsid w:val="004B094F"/>
    <w:rsid w:val="004B53FC"/>
    <w:rsid w:val="004B5592"/>
    <w:rsid w:val="004C1DE2"/>
    <w:rsid w:val="004C2F87"/>
    <w:rsid w:val="004C3E65"/>
    <w:rsid w:val="004C4140"/>
    <w:rsid w:val="004C47EB"/>
    <w:rsid w:val="004D0FC0"/>
    <w:rsid w:val="004D1BD9"/>
    <w:rsid w:val="004D3045"/>
    <w:rsid w:val="004D30B1"/>
    <w:rsid w:val="004D51A5"/>
    <w:rsid w:val="004E4305"/>
    <w:rsid w:val="004E4CF6"/>
    <w:rsid w:val="004E621E"/>
    <w:rsid w:val="004F0299"/>
    <w:rsid w:val="004F3EE3"/>
    <w:rsid w:val="004F5F52"/>
    <w:rsid w:val="00501001"/>
    <w:rsid w:val="00503176"/>
    <w:rsid w:val="00510116"/>
    <w:rsid w:val="00513062"/>
    <w:rsid w:val="00516819"/>
    <w:rsid w:val="00517731"/>
    <w:rsid w:val="005200D3"/>
    <w:rsid w:val="00521B26"/>
    <w:rsid w:val="005333F7"/>
    <w:rsid w:val="0053428A"/>
    <w:rsid w:val="0054255F"/>
    <w:rsid w:val="00542FDB"/>
    <w:rsid w:val="00543127"/>
    <w:rsid w:val="0054395E"/>
    <w:rsid w:val="00552625"/>
    <w:rsid w:val="00552665"/>
    <w:rsid w:val="00555C12"/>
    <w:rsid w:val="005562EF"/>
    <w:rsid w:val="00560155"/>
    <w:rsid w:val="005605C3"/>
    <w:rsid w:val="00562C2C"/>
    <w:rsid w:val="00562FBB"/>
    <w:rsid w:val="00564F10"/>
    <w:rsid w:val="005677E1"/>
    <w:rsid w:val="005719BF"/>
    <w:rsid w:val="00573727"/>
    <w:rsid w:val="0057480C"/>
    <w:rsid w:val="0057707F"/>
    <w:rsid w:val="00582E1E"/>
    <w:rsid w:val="005938B5"/>
    <w:rsid w:val="005941F0"/>
    <w:rsid w:val="00595C38"/>
    <w:rsid w:val="005A0685"/>
    <w:rsid w:val="005A09D9"/>
    <w:rsid w:val="005A22B7"/>
    <w:rsid w:val="005A2BB0"/>
    <w:rsid w:val="005A3192"/>
    <w:rsid w:val="005A3AAF"/>
    <w:rsid w:val="005A61F6"/>
    <w:rsid w:val="005A7CC6"/>
    <w:rsid w:val="005B34F2"/>
    <w:rsid w:val="005B75B5"/>
    <w:rsid w:val="005C1ACA"/>
    <w:rsid w:val="005C21C1"/>
    <w:rsid w:val="005C6BD4"/>
    <w:rsid w:val="005E27D0"/>
    <w:rsid w:val="005E3B95"/>
    <w:rsid w:val="005E58FB"/>
    <w:rsid w:val="005F0A9D"/>
    <w:rsid w:val="005F7431"/>
    <w:rsid w:val="005F7BA9"/>
    <w:rsid w:val="00601228"/>
    <w:rsid w:val="00602D38"/>
    <w:rsid w:val="00607EC9"/>
    <w:rsid w:val="00611C50"/>
    <w:rsid w:val="0061348D"/>
    <w:rsid w:val="00624DAA"/>
    <w:rsid w:val="00625676"/>
    <w:rsid w:val="006303B8"/>
    <w:rsid w:val="00632CD0"/>
    <w:rsid w:val="00637D40"/>
    <w:rsid w:val="0064194B"/>
    <w:rsid w:val="006419C9"/>
    <w:rsid w:val="0064432E"/>
    <w:rsid w:val="00645BBF"/>
    <w:rsid w:val="006469BB"/>
    <w:rsid w:val="006477CC"/>
    <w:rsid w:val="0065097B"/>
    <w:rsid w:val="006512A9"/>
    <w:rsid w:val="00652368"/>
    <w:rsid w:val="00652BD9"/>
    <w:rsid w:val="00653FEC"/>
    <w:rsid w:val="0066523D"/>
    <w:rsid w:val="006657DE"/>
    <w:rsid w:val="00665ECA"/>
    <w:rsid w:val="00670DC6"/>
    <w:rsid w:val="006710A8"/>
    <w:rsid w:val="00672266"/>
    <w:rsid w:val="00675AEA"/>
    <w:rsid w:val="00675CDD"/>
    <w:rsid w:val="00680BCE"/>
    <w:rsid w:val="00685197"/>
    <w:rsid w:val="00687BD3"/>
    <w:rsid w:val="0069146B"/>
    <w:rsid w:val="00692FC6"/>
    <w:rsid w:val="00694535"/>
    <w:rsid w:val="00695EE8"/>
    <w:rsid w:val="00697859"/>
    <w:rsid w:val="006A0801"/>
    <w:rsid w:val="006A0AA0"/>
    <w:rsid w:val="006A2D20"/>
    <w:rsid w:val="006A3732"/>
    <w:rsid w:val="006A710D"/>
    <w:rsid w:val="006B063A"/>
    <w:rsid w:val="006B7F32"/>
    <w:rsid w:val="006C01F1"/>
    <w:rsid w:val="006C0F4C"/>
    <w:rsid w:val="006C4031"/>
    <w:rsid w:val="006C4789"/>
    <w:rsid w:val="006C4855"/>
    <w:rsid w:val="006C5A92"/>
    <w:rsid w:val="006D21AD"/>
    <w:rsid w:val="006D52AB"/>
    <w:rsid w:val="006E0826"/>
    <w:rsid w:val="006F4082"/>
    <w:rsid w:val="00701CCD"/>
    <w:rsid w:val="00702B3E"/>
    <w:rsid w:val="007040C7"/>
    <w:rsid w:val="00704107"/>
    <w:rsid w:val="0070437A"/>
    <w:rsid w:val="00704F13"/>
    <w:rsid w:val="00707FA3"/>
    <w:rsid w:val="00714E0A"/>
    <w:rsid w:val="007164A1"/>
    <w:rsid w:val="00733073"/>
    <w:rsid w:val="00733611"/>
    <w:rsid w:val="0073597B"/>
    <w:rsid w:val="00737E77"/>
    <w:rsid w:val="00742A3E"/>
    <w:rsid w:val="00743D59"/>
    <w:rsid w:val="00743EA7"/>
    <w:rsid w:val="00747FC7"/>
    <w:rsid w:val="00753C72"/>
    <w:rsid w:val="00756D0C"/>
    <w:rsid w:val="00756FC1"/>
    <w:rsid w:val="00756FDC"/>
    <w:rsid w:val="00757076"/>
    <w:rsid w:val="007639AF"/>
    <w:rsid w:val="00767840"/>
    <w:rsid w:val="00770E23"/>
    <w:rsid w:val="0077236C"/>
    <w:rsid w:val="0077248A"/>
    <w:rsid w:val="00772943"/>
    <w:rsid w:val="00777C6D"/>
    <w:rsid w:val="007815E5"/>
    <w:rsid w:val="00783C0F"/>
    <w:rsid w:val="007955F8"/>
    <w:rsid w:val="0079727F"/>
    <w:rsid w:val="0079784A"/>
    <w:rsid w:val="007A0DAB"/>
    <w:rsid w:val="007A53EA"/>
    <w:rsid w:val="007A70F1"/>
    <w:rsid w:val="007B01E8"/>
    <w:rsid w:val="007B2B23"/>
    <w:rsid w:val="007C0810"/>
    <w:rsid w:val="007C5281"/>
    <w:rsid w:val="007C66A1"/>
    <w:rsid w:val="007D77A3"/>
    <w:rsid w:val="007D7AB6"/>
    <w:rsid w:val="007E1A9E"/>
    <w:rsid w:val="007E3EE6"/>
    <w:rsid w:val="007E6767"/>
    <w:rsid w:val="007F0156"/>
    <w:rsid w:val="007F06C2"/>
    <w:rsid w:val="007F08FB"/>
    <w:rsid w:val="007F677D"/>
    <w:rsid w:val="00801014"/>
    <w:rsid w:val="008073B4"/>
    <w:rsid w:val="00811C87"/>
    <w:rsid w:val="008228C0"/>
    <w:rsid w:val="00822D3F"/>
    <w:rsid w:val="00830C0B"/>
    <w:rsid w:val="008342E9"/>
    <w:rsid w:val="00836F7C"/>
    <w:rsid w:val="00842783"/>
    <w:rsid w:val="0084485D"/>
    <w:rsid w:val="00844E80"/>
    <w:rsid w:val="008460B1"/>
    <w:rsid w:val="00846527"/>
    <w:rsid w:val="008509F7"/>
    <w:rsid w:val="00852891"/>
    <w:rsid w:val="00860DED"/>
    <w:rsid w:val="0086335D"/>
    <w:rsid w:val="00877659"/>
    <w:rsid w:val="00882D60"/>
    <w:rsid w:val="00887D02"/>
    <w:rsid w:val="0089225F"/>
    <w:rsid w:val="00893A9D"/>
    <w:rsid w:val="00893BFC"/>
    <w:rsid w:val="0089707F"/>
    <w:rsid w:val="008972B5"/>
    <w:rsid w:val="008A15A1"/>
    <w:rsid w:val="008A2EFA"/>
    <w:rsid w:val="008A48CF"/>
    <w:rsid w:val="008B3ADF"/>
    <w:rsid w:val="008C06F7"/>
    <w:rsid w:val="008C152F"/>
    <w:rsid w:val="008C1884"/>
    <w:rsid w:val="008C22AD"/>
    <w:rsid w:val="008C31BD"/>
    <w:rsid w:val="008D0F26"/>
    <w:rsid w:val="008D0FD7"/>
    <w:rsid w:val="008D1CE0"/>
    <w:rsid w:val="008D1F88"/>
    <w:rsid w:val="008D2246"/>
    <w:rsid w:val="008D39A0"/>
    <w:rsid w:val="008D557B"/>
    <w:rsid w:val="008E0FD0"/>
    <w:rsid w:val="008E2408"/>
    <w:rsid w:val="008E56EA"/>
    <w:rsid w:val="008E5800"/>
    <w:rsid w:val="008F12D0"/>
    <w:rsid w:val="008F706B"/>
    <w:rsid w:val="0090183D"/>
    <w:rsid w:val="00910502"/>
    <w:rsid w:val="009134EC"/>
    <w:rsid w:val="00916465"/>
    <w:rsid w:val="0092184E"/>
    <w:rsid w:val="009275B8"/>
    <w:rsid w:val="009345C9"/>
    <w:rsid w:val="009357CC"/>
    <w:rsid w:val="009377E5"/>
    <w:rsid w:val="00941F66"/>
    <w:rsid w:val="0094401D"/>
    <w:rsid w:val="00945C3C"/>
    <w:rsid w:val="00950DD3"/>
    <w:rsid w:val="009515AF"/>
    <w:rsid w:val="0095608E"/>
    <w:rsid w:val="00956A49"/>
    <w:rsid w:val="00956AD4"/>
    <w:rsid w:val="00956B2A"/>
    <w:rsid w:val="0095737C"/>
    <w:rsid w:val="00963191"/>
    <w:rsid w:val="00966944"/>
    <w:rsid w:val="00966CDC"/>
    <w:rsid w:val="00970CDD"/>
    <w:rsid w:val="009750CE"/>
    <w:rsid w:val="00980922"/>
    <w:rsid w:val="00980E34"/>
    <w:rsid w:val="00981C44"/>
    <w:rsid w:val="00982031"/>
    <w:rsid w:val="00982183"/>
    <w:rsid w:val="009830F3"/>
    <w:rsid w:val="00990881"/>
    <w:rsid w:val="00990D72"/>
    <w:rsid w:val="00991199"/>
    <w:rsid w:val="00991DE2"/>
    <w:rsid w:val="00992FD6"/>
    <w:rsid w:val="00994C0C"/>
    <w:rsid w:val="00995598"/>
    <w:rsid w:val="0099670B"/>
    <w:rsid w:val="009975AC"/>
    <w:rsid w:val="009A45C9"/>
    <w:rsid w:val="009A4972"/>
    <w:rsid w:val="009B0CE5"/>
    <w:rsid w:val="009B0E3F"/>
    <w:rsid w:val="009B1D7B"/>
    <w:rsid w:val="009B5283"/>
    <w:rsid w:val="009B53D7"/>
    <w:rsid w:val="009B575C"/>
    <w:rsid w:val="009C0C6E"/>
    <w:rsid w:val="009C1C48"/>
    <w:rsid w:val="009C4501"/>
    <w:rsid w:val="009C4713"/>
    <w:rsid w:val="009C5C20"/>
    <w:rsid w:val="009D05AB"/>
    <w:rsid w:val="009D1B3A"/>
    <w:rsid w:val="009E15D3"/>
    <w:rsid w:val="009E40B3"/>
    <w:rsid w:val="009F1748"/>
    <w:rsid w:val="009F3695"/>
    <w:rsid w:val="009F6A7A"/>
    <w:rsid w:val="009F706A"/>
    <w:rsid w:val="009F70C9"/>
    <w:rsid w:val="009F787D"/>
    <w:rsid w:val="00A05777"/>
    <w:rsid w:val="00A0673F"/>
    <w:rsid w:val="00A11A20"/>
    <w:rsid w:val="00A11F3F"/>
    <w:rsid w:val="00A14041"/>
    <w:rsid w:val="00A14555"/>
    <w:rsid w:val="00A161E2"/>
    <w:rsid w:val="00A24DDF"/>
    <w:rsid w:val="00A336BE"/>
    <w:rsid w:val="00A3402D"/>
    <w:rsid w:val="00A36631"/>
    <w:rsid w:val="00A378DE"/>
    <w:rsid w:val="00A40290"/>
    <w:rsid w:val="00A403DD"/>
    <w:rsid w:val="00A41E34"/>
    <w:rsid w:val="00A4560E"/>
    <w:rsid w:val="00A46669"/>
    <w:rsid w:val="00A5141A"/>
    <w:rsid w:val="00A52B26"/>
    <w:rsid w:val="00A53A58"/>
    <w:rsid w:val="00A54B58"/>
    <w:rsid w:val="00A55703"/>
    <w:rsid w:val="00A621DB"/>
    <w:rsid w:val="00A64635"/>
    <w:rsid w:val="00A64F25"/>
    <w:rsid w:val="00A64F88"/>
    <w:rsid w:val="00A65640"/>
    <w:rsid w:val="00A66551"/>
    <w:rsid w:val="00A66E5D"/>
    <w:rsid w:val="00A70B16"/>
    <w:rsid w:val="00A72BE9"/>
    <w:rsid w:val="00A72DD2"/>
    <w:rsid w:val="00A75289"/>
    <w:rsid w:val="00A753C5"/>
    <w:rsid w:val="00A7585B"/>
    <w:rsid w:val="00A84480"/>
    <w:rsid w:val="00A85251"/>
    <w:rsid w:val="00A87BB3"/>
    <w:rsid w:val="00A92DD2"/>
    <w:rsid w:val="00A92FAF"/>
    <w:rsid w:val="00A96DB5"/>
    <w:rsid w:val="00AA3B71"/>
    <w:rsid w:val="00AA52C6"/>
    <w:rsid w:val="00AA6DFE"/>
    <w:rsid w:val="00AB1479"/>
    <w:rsid w:val="00AB32AE"/>
    <w:rsid w:val="00AB4F3C"/>
    <w:rsid w:val="00AB5EA2"/>
    <w:rsid w:val="00AB7EEE"/>
    <w:rsid w:val="00AC0680"/>
    <w:rsid w:val="00AC094D"/>
    <w:rsid w:val="00AC56F7"/>
    <w:rsid w:val="00AC5AEF"/>
    <w:rsid w:val="00AC5C85"/>
    <w:rsid w:val="00AC7C20"/>
    <w:rsid w:val="00AD2682"/>
    <w:rsid w:val="00AD2F3D"/>
    <w:rsid w:val="00AD61F7"/>
    <w:rsid w:val="00AE11D3"/>
    <w:rsid w:val="00AE58EA"/>
    <w:rsid w:val="00AE7546"/>
    <w:rsid w:val="00AF0499"/>
    <w:rsid w:val="00AF05D9"/>
    <w:rsid w:val="00AF11FB"/>
    <w:rsid w:val="00AF2B27"/>
    <w:rsid w:val="00AF5261"/>
    <w:rsid w:val="00AF7876"/>
    <w:rsid w:val="00B0056D"/>
    <w:rsid w:val="00B00D01"/>
    <w:rsid w:val="00B0169E"/>
    <w:rsid w:val="00B026F3"/>
    <w:rsid w:val="00B06702"/>
    <w:rsid w:val="00B07F95"/>
    <w:rsid w:val="00B1021F"/>
    <w:rsid w:val="00B1145E"/>
    <w:rsid w:val="00B116E8"/>
    <w:rsid w:val="00B120CE"/>
    <w:rsid w:val="00B128E5"/>
    <w:rsid w:val="00B13F14"/>
    <w:rsid w:val="00B15C34"/>
    <w:rsid w:val="00B2295D"/>
    <w:rsid w:val="00B2561A"/>
    <w:rsid w:val="00B310EC"/>
    <w:rsid w:val="00B32771"/>
    <w:rsid w:val="00B33CD2"/>
    <w:rsid w:val="00B34613"/>
    <w:rsid w:val="00B34791"/>
    <w:rsid w:val="00B40B52"/>
    <w:rsid w:val="00B425A0"/>
    <w:rsid w:val="00B43088"/>
    <w:rsid w:val="00B43E98"/>
    <w:rsid w:val="00B4599C"/>
    <w:rsid w:val="00B477D4"/>
    <w:rsid w:val="00B530AA"/>
    <w:rsid w:val="00B53334"/>
    <w:rsid w:val="00B5378B"/>
    <w:rsid w:val="00B53AF6"/>
    <w:rsid w:val="00B5597C"/>
    <w:rsid w:val="00B60E1F"/>
    <w:rsid w:val="00B62D87"/>
    <w:rsid w:val="00B63F08"/>
    <w:rsid w:val="00B641F4"/>
    <w:rsid w:val="00B64DAE"/>
    <w:rsid w:val="00B67E55"/>
    <w:rsid w:val="00B7166F"/>
    <w:rsid w:val="00B725B8"/>
    <w:rsid w:val="00B72AB6"/>
    <w:rsid w:val="00B74061"/>
    <w:rsid w:val="00B85071"/>
    <w:rsid w:val="00B86199"/>
    <w:rsid w:val="00B9122A"/>
    <w:rsid w:val="00B93637"/>
    <w:rsid w:val="00B961F4"/>
    <w:rsid w:val="00BA062D"/>
    <w:rsid w:val="00BA19B1"/>
    <w:rsid w:val="00BA1F63"/>
    <w:rsid w:val="00BA3348"/>
    <w:rsid w:val="00BB020D"/>
    <w:rsid w:val="00BB0DCC"/>
    <w:rsid w:val="00BB1CA1"/>
    <w:rsid w:val="00BB453F"/>
    <w:rsid w:val="00BB6904"/>
    <w:rsid w:val="00BB7052"/>
    <w:rsid w:val="00BC0A31"/>
    <w:rsid w:val="00BC772F"/>
    <w:rsid w:val="00BD47A4"/>
    <w:rsid w:val="00BD7348"/>
    <w:rsid w:val="00BE29F1"/>
    <w:rsid w:val="00BE6BF4"/>
    <w:rsid w:val="00BE6F50"/>
    <w:rsid w:val="00BF3E36"/>
    <w:rsid w:val="00BF68A5"/>
    <w:rsid w:val="00BF6D2C"/>
    <w:rsid w:val="00BF71AE"/>
    <w:rsid w:val="00BF7A03"/>
    <w:rsid w:val="00C019B3"/>
    <w:rsid w:val="00C03E6E"/>
    <w:rsid w:val="00C03EDC"/>
    <w:rsid w:val="00C0431C"/>
    <w:rsid w:val="00C054BC"/>
    <w:rsid w:val="00C11215"/>
    <w:rsid w:val="00C1344B"/>
    <w:rsid w:val="00C135D0"/>
    <w:rsid w:val="00C15AD5"/>
    <w:rsid w:val="00C15ED8"/>
    <w:rsid w:val="00C168A8"/>
    <w:rsid w:val="00C17289"/>
    <w:rsid w:val="00C20F76"/>
    <w:rsid w:val="00C20FAB"/>
    <w:rsid w:val="00C3555F"/>
    <w:rsid w:val="00C35CF1"/>
    <w:rsid w:val="00C44E91"/>
    <w:rsid w:val="00C47BAC"/>
    <w:rsid w:val="00C51850"/>
    <w:rsid w:val="00C558FD"/>
    <w:rsid w:val="00C60F5F"/>
    <w:rsid w:val="00C63E08"/>
    <w:rsid w:val="00C72192"/>
    <w:rsid w:val="00C74B96"/>
    <w:rsid w:val="00C76345"/>
    <w:rsid w:val="00C77291"/>
    <w:rsid w:val="00C8481A"/>
    <w:rsid w:val="00C861C2"/>
    <w:rsid w:val="00C91B7F"/>
    <w:rsid w:val="00C92372"/>
    <w:rsid w:val="00C970BF"/>
    <w:rsid w:val="00C971C4"/>
    <w:rsid w:val="00CA06B4"/>
    <w:rsid w:val="00CA32AD"/>
    <w:rsid w:val="00CA4AB6"/>
    <w:rsid w:val="00CA7B4C"/>
    <w:rsid w:val="00CB0146"/>
    <w:rsid w:val="00CB05CD"/>
    <w:rsid w:val="00CB3F00"/>
    <w:rsid w:val="00CB5E43"/>
    <w:rsid w:val="00CC02D3"/>
    <w:rsid w:val="00CC1AF1"/>
    <w:rsid w:val="00CC4164"/>
    <w:rsid w:val="00CC7372"/>
    <w:rsid w:val="00CD00B7"/>
    <w:rsid w:val="00CD2BD1"/>
    <w:rsid w:val="00CD3780"/>
    <w:rsid w:val="00CD5F45"/>
    <w:rsid w:val="00CD7000"/>
    <w:rsid w:val="00CD7507"/>
    <w:rsid w:val="00CD7EF6"/>
    <w:rsid w:val="00CE09FE"/>
    <w:rsid w:val="00CE13D2"/>
    <w:rsid w:val="00CE1C05"/>
    <w:rsid w:val="00CE548E"/>
    <w:rsid w:val="00CF013F"/>
    <w:rsid w:val="00CF0267"/>
    <w:rsid w:val="00CF1208"/>
    <w:rsid w:val="00CF2B2B"/>
    <w:rsid w:val="00CF4F97"/>
    <w:rsid w:val="00CF6ED7"/>
    <w:rsid w:val="00D0788D"/>
    <w:rsid w:val="00D1042E"/>
    <w:rsid w:val="00D14131"/>
    <w:rsid w:val="00D2027D"/>
    <w:rsid w:val="00D20CD7"/>
    <w:rsid w:val="00D2309F"/>
    <w:rsid w:val="00D273AF"/>
    <w:rsid w:val="00D27642"/>
    <w:rsid w:val="00D36602"/>
    <w:rsid w:val="00D405FE"/>
    <w:rsid w:val="00D4302A"/>
    <w:rsid w:val="00D433D7"/>
    <w:rsid w:val="00D443DF"/>
    <w:rsid w:val="00D472BB"/>
    <w:rsid w:val="00D50F84"/>
    <w:rsid w:val="00D556BF"/>
    <w:rsid w:val="00D56AC9"/>
    <w:rsid w:val="00D603D6"/>
    <w:rsid w:val="00D6086B"/>
    <w:rsid w:val="00D64605"/>
    <w:rsid w:val="00D6773C"/>
    <w:rsid w:val="00D72178"/>
    <w:rsid w:val="00D730B8"/>
    <w:rsid w:val="00D73306"/>
    <w:rsid w:val="00D739C8"/>
    <w:rsid w:val="00D748D1"/>
    <w:rsid w:val="00D76BAE"/>
    <w:rsid w:val="00D77238"/>
    <w:rsid w:val="00D82679"/>
    <w:rsid w:val="00D84FC3"/>
    <w:rsid w:val="00D86399"/>
    <w:rsid w:val="00D8783C"/>
    <w:rsid w:val="00D90010"/>
    <w:rsid w:val="00D94BBB"/>
    <w:rsid w:val="00D95088"/>
    <w:rsid w:val="00DA1B3B"/>
    <w:rsid w:val="00DA447C"/>
    <w:rsid w:val="00DA5061"/>
    <w:rsid w:val="00DA7335"/>
    <w:rsid w:val="00DA772E"/>
    <w:rsid w:val="00DB3916"/>
    <w:rsid w:val="00DB5ED3"/>
    <w:rsid w:val="00DB6A83"/>
    <w:rsid w:val="00DB6E9B"/>
    <w:rsid w:val="00DC419F"/>
    <w:rsid w:val="00DC4F5B"/>
    <w:rsid w:val="00DC52DE"/>
    <w:rsid w:val="00DD1898"/>
    <w:rsid w:val="00DD2C6B"/>
    <w:rsid w:val="00DD3BE1"/>
    <w:rsid w:val="00DD4E94"/>
    <w:rsid w:val="00DD6E83"/>
    <w:rsid w:val="00DE0E4B"/>
    <w:rsid w:val="00DE1886"/>
    <w:rsid w:val="00DE2223"/>
    <w:rsid w:val="00DE3718"/>
    <w:rsid w:val="00DE3A9D"/>
    <w:rsid w:val="00DE4688"/>
    <w:rsid w:val="00DE4D34"/>
    <w:rsid w:val="00DF6CA3"/>
    <w:rsid w:val="00E02E67"/>
    <w:rsid w:val="00E04488"/>
    <w:rsid w:val="00E06108"/>
    <w:rsid w:val="00E17A70"/>
    <w:rsid w:val="00E300B2"/>
    <w:rsid w:val="00E3355F"/>
    <w:rsid w:val="00E33A72"/>
    <w:rsid w:val="00E40375"/>
    <w:rsid w:val="00E44102"/>
    <w:rsid w:val="00E44E16"/>
    <w:rsid w:val="00E45EDE"/>
    <w:rsid w:val="00E4734E"/>
    <w:rsid w:val="00E50B8A"/>
    <w:rsid w:val="00E5345C"/>
    <w:rsid w:val="00E81593"/>
    <w:rsid w:val="00E83695"/>
    <w:rsid w:val="00E85808"/>
    <w:rsid w:val="00E86EA5"/>
    <w:rsid w:val="00E92C81"/>
    <w:rsid w:val="00EA14BF"/>
    <w:rsid w:val="00EA57C0"/>
    <w:rsid w:val="00EB1321"/>
    <w:rsid w:val="00EB1A88"/>
    <w:rsid w:val="00EB1F3A"/>
    <w:rsid w:val="00EB3C2A"/>
    <w:rsid w:val="00EB5677"/>
    <w:rsid w:val="00EC0C54"/>
    <w:rsid w:val="00EC0D99"/>
    <w:rsid w:val="00EC43C2"/>
    <w:rsid w:val="00ED2152"/>
    <w:rsid w:val="00ED31FD"/>
    <w:rsid w:val="00ED3D4D"/>
    <w:rsid w:val="00EE376E"/>
    <w:rsid w:val="00EE4026"/>
    <w:rsid w:val="00EE50DE"/>
    <w:rsid w:val="00EE6419"/>
    <w:rsid w:val="00EE7F4E"/>
    <w:rsid w:val="00EF2F79"/>
    <w:rsid w:val="00F00506"/>
    <w:rsid w:val="00F010CC"/>
    <w:rsid w:val="00F0274C"/>
    <w:rsid w:val="00F02B5C"/>
    <w:rsid w:val="00F03EFB"/>
    <w:rsid w:val="00F04497"/>
    <w:rsid w:val="00F07797"/>
    <w:rsid w:val="00F1089E"/>
    <w:rsid w:val="00F1090A"/>
    <w:rsid w:val="00F13C2D"/>
    <w:rsid w:val="00F1435B"/>
    <w:rsid w:val="00F14C22"/>
    <w:rsid w:val="00F15A3C"/>
    <w:rsid w:val="00F16733"/>
    <w:rsid w:val="00F23577"/>
    <w:rsid w:val="00F304BC"/>
    <w:rsid w:val="00F3177C"/>
    <w:rsid w:val="00F31FFF"/>
    <w:rsid w:val="00F33918"/>
    <w:rsid w:val="00F34435"/>
    <w:rsid w:val="00F34997"/>
    <w:rsid w:val="00F45798"/>
    <w:rsid w:val="00F46D0F"/>
    <w:rsid w:val="00F5002A"/>
    <w:rsid w:val="00F51042"/>
    <w:rsid w:val="00F5217E"/>
    <w:rsid w:val="00F54CCD"/>
    <w:rsid w:val="00F55A5B"/>
    <w:rsid w:val="00F6153B"/>
    <w:rsid w:val="00F6282B"/>
    <w:rsid w:val="00F64541"/>
    <w:rsid w:val="00F65E8C"/>
    <w:rsid w:val="00F66758"/>
    <w:rsid w:val="00F70393"/>
    <w:rsid w:val="00F73EAB"/>
    <w:rsid w:val="00F8293C"/>
    <w:rsid w:val="00F86246"/>
    <w:rsid w:val="00F941F3"/>
    <w:rsid w:val="00FA26EE"/>
    <w:rsid w:val="00FA30F0"/>
    <w:rsid w:val="00FA3BFA"/>
    <w:rsid w:val="00FA425B"/>
    <w:rsid w:val="00FA548D"/>
    <w:rsid w:val="00FB05C8"/>
    <w:rsid w:val="00FB1E7D"/>
    <w:rsid w:val="00FB2894"/>
    <w:rsid w:val="00FB33C5"/>
    <w:rsid w:val="00FB5B45"/>
    <w:rsid w:val="00FB7383"/>
    <w:rsid w:val="00FC1B59"/>
    <w:rsid w:val="00FC1B99"/>
    <w:rsid w:val="00FC23B4"/>
    <w:rsid w:val="00FC3C6A"/>
    <w:rsid w:val="00FC5BB0"/>
    <w:rsid w:val="00FD34FC"/>
    <w:rsid w:val="00FD5DFE"/>
    <w:rsid w:val="00FE0D61"/>
    <w:rsid w:val="00FE12C3"/>
    <w:rsid w:val="00FE42F8"/>
    <w:rsid w:val="00FE512C"/>
    <w:rsid w:val="00FE6B57"/>
    <w:rsid w:val="00FE6BAB"/>
    <w:rsid w:val="00FE7474"/>
    <w:rsid w:val="00FF1775"/>
    <w:rsid w:val="00FF2393"/>
    <w:rsid w:val="00FF435E"/>
    <w:rsid w:val="00FF6AF8"/>
    <w:rsid w:val="0257E5A2"/>
    <w:rsid w:val="07A97A33"/>
    <w:rsid w:val="13091BED"/>
    <w:rsid w:val="2746291E"/>
    <w:rsid w:val="29486C5B"/>
    <w:rsid w:val="469C8CD8"/>
    <w:rsid w:val="4ABFA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21BBA"/>
  <w15:docId w15:val="{FCF88446-3BF5-41B7-A420-EC4A7C0ED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4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57CC"/>
    <w:rPr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4"/>
    <w:qFormat/>
    <w:rsid w:val="001B3F71"/>
    <w:pPr>
      <w:keepNext/>
      <w:keepLines/>
      <w:spacing w:before="360" w:after="200" w:line="264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0"/>
      <w:szCs w:val="3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57CC"/>
    <w:pPr>
      <w:tabs>
        <w:tab w:val="center" w:pos="4320"/>
        <w:tab w:val="right" w:pos="8640"/>
      </w:tabs>
    </w:pPr>
  </w:style>
  <w:style w:type="paragraph" w:customStyle="1" w:styleId="ZCom">
    <w:name w:val="Z_Com"/>
    <w:basedOn w:val="Normal"/>
    <w:next w:val="ZDGName"/>
    <w:rsid w:val="009357CC"/>
    <w:pPr>
      <w:ind w:right="85"/>
      <w:jc w:val="both"/>
    </w:pPr>
    <w:rPr>
      <w:rFonts w:ascii="Arial" w:hAnsi="Arial"/>
      <w:lang w:val="en-GB"/>
    </w:rPr>
  </w:style>
  <w:style w:type="paragraph" w:customStyle="1" w:styleId="ZDGName">
    <w:name w:val="Z_DGName"/>
    <w:basedOn w:val="Normal"/>
    <w:rsid w:val="009357CC"/>
    <w:pPr>
      <w:ind w:right="85"/>
      <w:jc w:val="both"/>
    </w:pPr>
    <w:rPr>
      <w:rFonts w:ascii="Arial" w:hAnsi="Arial"/>
      <w:sz w:val="16"/>
      <w:lang w:val="en-GB"/>
    </w:rPr>
  </w:style>
  <w:style w:type="paragraph" w:styleId="BodyTextIndent">
    <w:name w:val="Body Text Indent"/>
    <w:basedOn w:val="Normal"/>
    <w:rsid w:val="009357CC"/>
    <w:pPr>
      <w:ind w:left="180"/>
    </w:pPr>
    <w:rPr>
      <w:rFonts w:ascii="Arial" w:hAnsi="Arial"/>
      <w:i/>
      <w:sz w:val="20"/>
    </w:rPr>
  </w:style>
  <w:style w:type="paragraph" w:styleId="PlainText">
    <w:name w:val="Plain Text"/>
    <w:basedOn w:val="Normal"/>
    <w:link w:val="PlainTextChar"/>
    <w:rsid w:val="009357CC"/>
    <w:rPr>
      <w:rFonts w:ascii="Courier New" w:hAnsi="Courier New"/>
      <w:sz w:val="20"/>
    </w:rPr>
  </w:style>
  <w:style w:type="paragraph" w:customStyle="1" w:styleId="DocumentLabel">
    <w:name w:val="Document Label"/>
    <w:next w:val="Normal"/>
    <w:rsid w:val="009357CC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val="en-US" w:eastAsia="en-US"/>
    </w:rPr>
  </w:style>
  <w:style w:type="paragraph" w:styleId="BalloonText">
    <w:name w:val="Balloon Text"/>
    <w:basedOn w:val="Normal"/>
    <w:semiHidden/>
    <w:rsid w:val="00213AEC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rsid w:val="0077236C"/>
    <w:rPr>
      <w:rFonts w:ascii="Courier New" w:hAnsi="Courier New"/>
    </w:rPr>
  </w:style>
  <w:style w:type="paragraph" w:styleId="Title">
    <w:name w:val="Title"/>
    <w:basedOn w:val="Normal"/>
    <w:next w:val="Normal"/>
    <w:link w:val="TitleChar"/>
    <w:qFormat/>
    <w:rsid w:val="00D2764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27642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C0C5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8776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7659"/>
    <w:rPr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77659"/>
    <w:rPr>
      <w:sz w:val="24"/>
      <w:lang w:val="en-US" w:eastAsia="en-US"/>
    </w:rPr>
  </w:style>
  <w:style w:type="table" w:styleId="TableGrid">
    <w:name w:val="Table Grid"/>
    <w:basedOn w:val="TableNormal"/>
    <w:rsid w:val="00AC0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FB5B45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B5B45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FB5B45"/>
    <w:rPr>
      <w:vertAlign w:val="superscript"/>
    </w:rPr>
  </w:style>
  <w:style w:type="character" w:customStyle="1" w:styleId="normaltextrun">
    <w:name w:val="normaltextrun"/>
    <w:basedOn w:val="DefaultParagraphFont"/>
    <w:rsid w:val="00C861C2"/>
  </w:style>
  <w:style w:type="character" w:customStyle="1" w:styleId="eop">
    <w:name w:val="eop"/>
    <w:basedOn w:val="DefaultParagraphFont"/>
    <w:rsid w:val="00C861C2"/>
  </w:style>
  <w:style w:type="character" w:styleId="PlaceholderText">
    <w:name w:val="Placeholder Text"/>
    <w:basedOn w:val="DefaultParagraphFont"/>
    <w:uiPriority w:val="99"/>
    <w:semiHidden/>
    <w:rsid w:val="00B310EC"/>
    <w:rPr>
      <w:color w:val="808080"/>
    </w:rPr>
  </w:style>
  <w:style w:type="paragraph" w:customStyle="1" w:styleId="FormHeading">
    <w:name w:val="Form Heading"/>
    <w:basedOn w:val="Normal"/>
    <w:uiPriority w:val="2"/>
    <w:qFormat/>
    <w:rsid w:val="00AD61F7"/>
    <w:pPr>
      <w:spacing w:after="320" w:line="264" w:lineRule="auto"/>
      <w:ind w:right="288"/>
    </w:pPr>
    <w:rPr>
      <w:rFonts w:asciiTheme="minorHAnsi" w:eastAsiaTheme="minorEastAsia" w:hAnsiTheme="minorHAnsi" w:cstheme="minorBidi"/>
      <w:color w:val="595959" w:themeColor="text1" w:themeTint="A6"/>
      <w:sz w:val="22"/>
      <w:lang w:eastAsia="ja-JP"/>
    </w:rPr>
  </w:style>
  <w:style w:type="paragraph" w:customStyle="1" w:styleId="TableText">
    <w:name w:val="Table Text"/>
    <w:basedOn w:val="Normal"/>
    <w:uiPriority w:val="3"/>
    <w:qFormat/>
    <w:rsid w:val="00AD61F7"/>
    <w:pPr>
      <w:spacing w:after="320" w:line="264" w:lineRule="auto"/>
    </w:pPr>
    <w:rPr>
      <w:rFonts w:asciiTheme="minorHAnsi" w:eastAsiaTheme="minorEastAsia" w:hAnsiTheme="minorHAnsi" w:cstheme="minorBidi"/>
      <w:color w:val="0D0D0D" w:themeColor="text1" w:themeTint="F2"/>
      <w:sz w:val="22"/>
      <w:lang w:eastAsia="ja-JP"/>
    </w:rPr>
  </w:style>
  <w:style w:type="paragraph" w:styleId="ListNumber">
    <w:name w:val="List Number"/>
    <w:basedOn w:val="Normal"/>
    <w:uiPriority w:val="4"/>
    <w:unhideWhenUsed/>
    <w:qFormat/>
    <w:rsid w:val="00206909"/>
    <w:pPr>
      <w:numPr>
        <w:numId w:val="7"/>
      </w:numPr>
      <w:spacing w:after="200" w:line="264" w:lineRule="auto"/>
    </w:pPr>
    <w:rPr>
      <w:rFonts w:asciiTheme="minorHAnsi" w:eastAsiaTheme="minorEastAsia" w:hAnsiTheme="minorHAnsi" w:cstheme="minorBidi"/>
      <w:color w:val="0D0D0D" w:themeColor="text1" w:themeTint="F2"/>
      <w:sz w:val="22"/>
      <w:lang w:eastAsia="ja-JP"/>
    </w:rPr>
  </w:style>
  <w:style w:type="character" w:customStyle="1" w:styleId="Heading1Char">
    <w:name w:val="Heading 1 Char"/>
    <w:basedOn w:val="DefaultParagraphFont"/>
    <w:link w:val="Heading1"/>
    <w:uiPriority w:val="4"/>
    <w:rsid w:val="001B3F71"/>
    <w:rPr>
      <w:rFonts w:asciiTheme="majorHAnsi" w:eastAsiaTheme="majorEastAsia" w:hAnsiTheme="majorHAnsi" w:cstheme="majorBidi"/>
      <w:color w:val="244061" w:themeColor="accent1" w:themeShade="80"/>
      <w:sz w:val="30"/>
      <w:szCs w:val="30"/>
      <w:lang w:val="en-US" w:eastAsia="ja-JP"/>
    </w:rPr>
  </w:style>
  <w:style w:type="paragraph" w:styleId="EndnoteText">
    <w:name w:val="endnote text"/>
    <w:basedOn w:val="Normal"/>
    <w:link w:val="EndnoteTextChar"/>
    <w:semiHidden/>
    <w:unhideWhenUsed/>
    <w:rsid w:val="00D443DF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D443DF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D443DF"/>
    <w:rPr>
      <w:vertAlign w:val="superscript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875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450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pl-PL"/>
    </w:rPr>
  </w:style>
  <w:style w:type="table" w:customStyle="1" w:styleId="Tabelasiatki1jasnaakcent21">
    <w:name w:val="Tabela siatki 1 — jasna — akcent 21"/>
    <w:basedOn w:val="TableNormal"/>
    <w:uiPriority w:val="46"/>
    <w:rsid w:val="009C450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Wzmianka1">
    <w:name w:val="Wzmianka1"/>
    <w:basedOn w:val="DefaultParagraphFont"/>
    <w:uiPriority w:val="99"/>
    <w:unhideWhenUsed/>
    <w:rsid w:val="00257BE6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semiHidden/>
    <w:unhideWhenUsed/>
    <w:rsid w:val="00257BE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7BE6"/>
    <w:rPr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257BE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27D3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3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Project Infosheet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F1C3972EBC674CAEBAAFF9C510A076" ma:contentTypeVersion="10" ma:contentTypeDescription="Create a new document." ma:contentTypeScope="" ma:versionID="adb31c4418150e9238c25d689f9cd3ec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2736c8dd17a42a86d7b1ee7287399ea2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92D60A-A411-4621-AC8D-95AD24E2B7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23957C-5061-4C95-913E-0FFB85075B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7B0E19-9A28-4A08-822E-1C6B86FD48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c6312-23b1-44ce-a794-b213b643ad69"/>
    <ds:schemaRef ds:uri="8c661d9a-3c6a-403f-8242-cba45414c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93B95BC-4B38-4604-8AB5-7EBD9EB40B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tory budget (pb)</vt:lpstr>
    </vt:vector>
  </TitlesOfParts>
  <Company>OSCE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tory budget (pb)</dc:title>
  <dc:subject/>
  <dc:creator>Terry</dc:creator>
  <cp:keywords/>
  <dc:description/>
  <cp:lastModifiedBy>Nikoloz Kavelashvili</cp:lastModifiedBy>
  <cp:revision>11</cp:revision>
  <cp:lastPrinted>2020-01-09T06:15:00Z</cp:lastPrinted>
  <dcterms:created xsi:type="dcterms:W3CDTF">2022-04-01T11:52:00Z</dcterms:created>
  <dcterms:modified xsi:type="dcterms:W3CDTF">2022-04-1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Order">
    <vt:r8>1094800</vt:r8>
  </property>
</Properties>
</file>